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Hlk45223825"/>
    <w:bookmarkStart w:id="1" w:name="_Hlk45224479"/>
    <w:p w14:paraId="7D6126C3" w14:textId="5D259D94" w:rsidR="00753983" w:rsidRDefault="00753983" w:rsidP="00D37C97">
      <w:pPr>
        <w:pStyle w:val="ListParagraph"/>
        <w:spacing w:after="0" w:line="276" w:lineRule="auto"/>
        <w:ind w:hanging="720"/>
        <w:jc w:val="center"/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</w:pPr>
      <w:r w:rsidRPr="005D11B8">
        <w:rPr>
          <w:noProof/>
          <w:lang w:bidi="th-TH"/>
        </w:rPr>
        <mc:AlternateContent>
          <mc:Choice Requires="wps">
            <w:drawing>
              <wp:anchor distT="0" distB="0" distL="114300" distR="114300" simplePos="0" relativeHeight="251840512" behindDoc="1" locked="0" layoutInCell="1" allowOverlap="1" wp14:anchorId="1319047F" wp14:editId="169EB146">
                <wp:simplePos x="0" y="0"/>
                <wp:positionH relativeFrom="margin">
                  <wp:posOffset>175261</wp:posOffset>
                </wp:positionH>
                <wp:positionV relativeFrom="paragraph">
                  <wp:posOffset>-71755</wp:posOffset>
                </wp:positionV>
                <wp:extent cx="5387340" cy="678180"/>
                <wp:effectExtent l="0" t="0" r="22860" b="26670"/>
                <wp:wrapNone/>
                <wp:docPr id="17" name="Rectangle: Rounded Corners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87340" cy="678180"/>
                        </a:xfrm>
                        <a:prstGeom prst="round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AE48EB" id="Rectangle: Rounded Corners 46" o:spid="_x0000_s1026" style="position:absolute;margin-left:13.8pt;margin-top:-5.65pt;width:424.2pt;height:53.4pt;z-index:-251475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" fillcolor="#fff2cc [663]" strokecolor="#ed7d31 [3205]" strokeweight="1pt">
                <v:stroke joinstyle="miter"/>
                <w10:wrap anchorx="margin"/>
              </v:roundrect>
            </w:pict>
          </mc:Fallback>
        </mc:AlternateContent>
      </w:r>
      <w:r w:rsidR="00A237C1"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  <w:t xml:space="preserve">LAB </w:t>
      </w:r>
      <w:r w:rsidR="006202C3"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  <w:t>3</w:t>
      </w:r>
      <w:r w:rsidRPr="00753983"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  <w:t xml:space="preserve">:  </w:t>
      </w:r>
      <w:r w:rsidR="006202C3">
        <w:rPr>
          <w:rFonts w:ascii="TH SarabunPSK" w:hAnsi="TH SarabunPSK" w:cs="TH SarabunPSK"/>
          <w:b/>
          <w:bCs/>
          <w:noProof/>
          <w:sz w:val="32"/>
          <w:szCs w:val="32"/>
          <w:lang w:bidi="th-TH"/>
        </w:rPr>
        <w:t>Data Classification</w:t>
      </w:r>
    </w:p>
    <w:p w14:paraId="6AF507D3" w14:textId="6E4E2C2C" w:rsidR="00753983" w:rsidRPr="006846FD" w:rsidRDefault="00753983" w:rsidP="003F44CB">
      <w:pPr>
        <w:spacing w:after="0"/>
        <w:ind w:firstLine="630"/>
        <w:rPr>
          <w:rFonts w:ascii="TH SarabunPSK" w:hAnsi="TH SarabunPSK" w:cs="TH SarabunPSK"/>
          <w:b/>
          <w:bCs/>
          <w:noProof/>
          <w:sz w:val="32"/>
          <w:szCs w:val="32"/>
          <w:cs/>
          <w:lang w:bidi="th-TH"/>
        </w:rPr>
      </w:pPr>
      <w:r w:rsidRPr="006F66BE">
        <w:rPr>
          <w:rFonts w:ascii="TH Sarabun New" w:hAnsi="TH Sarabun New" w:cs="TH Sarabun New" w:hint="cs"/>
          <w:b/>
          <w:bCs/>
          <w:noProof/>
          <w:sz w:val="28"/>
          <w:szCs w:val="28"/>
          <w:u w:val="single"/>
          <w:cs/>
          <w:lang w:bidi="th-TH"/>
        </w:rPr>
        <w:t>วัตถุประสงค์</w:t>
      </w:r>
      <w:r w:rsidRPr="006F66BE">
        <w:rPr>
          <w:rFonts w:ascii="TH Sarabun New" w:hAnsi="TH Sarabun New" w:cs="TH Sarabun New" w:hint="cs"/>
          <w:b/>
          <w:bCs/>
          <w:noProof/>
          <w:sz w:val="28"/>
          <w:szCs w:val="28"/>
          <w:cs/>
          <w:lang w:bidi="th-TH"/>
        </w:rPr>
        <w:t xml:space="preserve"> </w:t>
      </w:r>
      <w:r w:rsidRPr="006846FD">
        <w:rPr>
          <w:rFonts w:ascii="TH Sarabun New" w:hAnsi="TH Sarabun New" w:cs="TH Sarabun New"/>
          <w:noProof/>
          <w:sz w:val="28"/>
          <w:szCs w:val="28"/>
          <w:cs/>
          <w:lang w:bidi="th-TH"/>
        </w:rPr>
        <w:t>นศ.</w:t>
      </w:r>
      <w:r w:rsidR="00D37C97" w:rsidRPr="006846FD">
        <w:rPr>
          <w:rFonts w:ascii="TH Sarabun New" w:hAnsi="TH Sarabun New" w:cs="TH Sarabun New" w:hint="cs"/>
          <w:noProof/>
          <w:sz w:val="28"/>
          <w:szCs w:val="28"/>
          <w:cs/>
          <w:lang w:bidi="th-TH"/>
        </w:rPr>
        <w:t xml:space="preserve"> </w:t>
      </w:r>
      <w:r w:rsidRPr="006846FD">
        <w:rPr>
          <w:rFonts w:ascii="TH Sarabun New" w:hAnsi="TH Sarabun New" w:cs="TH Sarabun New"/>
          <w:noProof/>
          <w:sz w:val="28"/>
          <w:szCs w:val="28"/>
          <w:cs/>
          <w:lang w:bidi="th-TH"/>
        </w:rPr>
        <w:t>สามารถ</w:t>
      </w:r>
      <w:r w:rsidRPr="006846FD">
        <w:rPr>
          <w:rFonts w:ascii="TH Sarabun New" w:hAnsi="TH Sarabun New" w:cs="TH Sarabun New" w:hint="cs"/>
          <w:noProof/>
          <w:sz w:val="28"/>
          <w:szCs w:val="28"/>
          <w:cs/>
          <w:lang w:bidi="th-TH"/>
        </w:rPr>
        <w:t>ออก</w:t>
      </w:r>
      <w:bookmarkEnd w:id="0"/>
      <w:r w:rsidR="00A47A74">
        <w:rPr>
          <w:rFonts w:ascii="TH Sarabun New" w:hAnsi="TH Sarabun New" w:cs="TH Sarabun New" w:hint="cs"/>
          <w:noProof/>
          <w:sz w:val="28"/>
          <w:szCs w:val="28"/>
          <w:cs/>
          <w:lang w:bidi="th-TH"/>
        </w:rPr>
        <w:t>เขียนโปรแกรมด้วยภาษา</w:t>
      </w:r>
      <w:r w:rsidR="00A47A74">
        <w:rPr>
          <w:rFonts w:ascii="TH Sarabun New" w:hAnsi="TH Sarabun New" w:cs="TH Sarabun New"/>
          <w:noProof/>
          <w:sz w:val="28"/>
          <w:szCs w:val="28"/>
          <w:lang w:bidi="th-TH"/>
        </w:rPr>
        <w:t xml:space="preserve"> Pyt</w:t>
      </w:r>
      <w:r w:rsidR="004B7A2D">
        <w:rPr>
          <w:rFonts w:ascii="TH Sarabun New" w:hAnsi="TH Sarabun New" w:cs="TH Sarabun New"/>
          <w:noProof/>
          <w:sz w:val="28"/>
          <w:szCs w:val="28"/>
          <w:lang w:bidi="th-TH"/>
        </w:rPr>
        <w:t>h</w:t>
      </w:r>
      <w:r w:rsidR="00A47A74">
        <w:rPr>
          <w:rFonts w:ascii="TH Sarabun New" w:hAnsi="TH Sarabun New" w:cs="TH Sarabun New"/>
          <w:noProof/>
          <w:sz w:val="28"/>
          <w:szCs w:val="28"/>
          <w:lang w:bidi="th-TH"/>
        </w:rPr>
        <w:t xml:space="preserve">on </w:t>
      </w:r>
      <w:r w:rsidR="00A47A74">
        <w:rPr>
          <w:rFonts w:ascii="TH Sarabun New" w:hAnsi="TH Sarabun New" w:cs="TH Sarabun New" w:hint="cs"/>
          <w:noProof/>
          <w:sz w:val="28"/>
          <w:szCs w:val="28"/>
          <w:cs/>
          <w:lang w:bidi="th-TH"/>
        </w:rPr>
        <w:t>เพื่อสร้าง</w:t>
      </w:r>
      <w:r w:rsidR="00A47A74">
        <w:rPr>
          <w:rFonts w:ascii="TH Sarabun New" w:hAnsi="TH Sarabun New" w:cs="TH Sarabun New"/>
          <w:noProof/>
          <w:sz w:val="28"/>
          <w:szCs w:val="28"/>
          <w:lang w:bidi="th-TH"/>
        </w:rPr>
        <w:t xml:space="preserve"> </w:t>
      </w:r>
      <w:r w:rsidR="006202C3" w:rsidRPr="006202C3">
        <w:rPr>
          <w:rFonts w:ascii="TH SarabunPSK" w:hAnsi="TH SarabunPSK" w:cs="TH SarabunPSK"/>
          <w:noProof/>
          <w:sz w:val="32"/>
          <w:szCs w:val="32"/>
          <w:lang w:bidi="th-TH"/>
        </w:rPr>
        <w:t>Data Classification</w:t>
      </w:r>
    </w:p>
    <w:bookmarkEnd w:id="1"/>
    <w:p w14:paraId="4ABD88E6" w14:textId="77777777" w:rsidR="006846FD" w:rsidRDefault="006846FD" w:rsidP="00D37C97">
      <w:pPr>
        <w:pStyle w:val="ListParagraph"/>
        <w:tabs>
          <w:tab w:val="left" w:pos="1080"/>
        </w:tabs>
        <w:spacing w:after="0" w:line="240" w:lineRule="auto"/>
        <w:ind w:left="810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44EE82EA" w14:textId="19F1E072" w:rsidR="00350C0B" w:rsidRDefault="00A47A74" w:rsidP="003F44CB">
      <w:pPr>
        <w:pStyle w:val="ListParagraph"/>
        <w:tabs>
          <w:tab w:val="left" w:pos="1080"/>
        </w:tabs>
        <w:spacing w:after="0" w:line="240" w:lineRule="auto"/>
        <w:ind w:left="810" w:hanging="720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u w:val="single"/>
          <w:cs/>
          <w:lang w:bidi="th-TH"/>
        </w:rPr>
        <w:t>คำสั่ง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 กำหนดให้ใช้ข้อมูลชื่อ </w:t>
      </w:r>
      <w:r w:rsidR="0044781B">
        <w:rPr>
          <w:rFonts w:ascii="TH SarabunPSK" w:hAnsi="TH SarabunPSK" w:cs="TH SarabunPSK"/>
          <w:noProof/>
          <w:sz w:val="28"/>
          <w:szCs w:val="28"/>
          <w:lang w:bidi="th-TH"/>
        </w:rPr>
        <w:t>zoo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>.csv</w:t>
      </w:r>
      <w:r w:rsidR="006D370A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และให้ใช้ไฟล์ต้นแบบสำหรับการเขียนโปรแกรม ที่ชื่อว่า</w:t>
      </w:r>
      <w:r w:rsidR="003F44CB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</w:t>
      </w:r>
      <w:r w:rsidR="003F44CB">
        <w:rPr>
          <w:rFonts w:ascii="TH SarabunPSK" w:hAnsi="TH SarabunPSK" w:cs="TH SarabunPSK"/>
          <w:noProof/>
          <w:sz w:val="28"/>
          <w:szCs w:val="28"/>
          <w:lang w:bidi="th-TH"/>
        </w:rPr>
        <w:t>Assignment</w:t>
      </w:r>
      <w:r w:rsidR="00D64CE0">
        <w:rPr>
          <w:rFonts w:ascii="TH SarabunPSK" w:hAnsi="TH SarabunPSK" w:cs="TH SarabunPSK"/>
          <w:noProof/>
          <w:sz w:val="28"/>
          <w:szCs w:val="28"/>
          <w:lang w:bidi="th-TH"/>
        </w:rPr>
        <w:t>3</w:t>
      </w:r>
      <w:r w:rsidR="0044781B" w:rsidRPr="0044781B">
        <w:rPr>
          <w:rFonts w:ascii="TH SarabunPSK" w:hAnsi="TH SarabunPSK" w:cs="TH SarabunPSK"/>
          <w:noProof/>
          <w:sz w:val="28"/>
          <w:szCs w:val="28"/>
          <w:lang w:bidi="th-TH"/>
        </w:rPr>
        <w:t>_Classification.ipynb</w:t>
      </w:r>
    </w:p>
    <w:p w14:paraId="1DB08D76" w14:textId="0A8A5688" w:rsidR="0044781B" w:rsidRDefault="0044781B" w:rsidP="00782A1D">
      <w:pPr>
        <w:pStyle w:val="ListParagraph"/>
        <w:numPr>
          <w:ilvl w:val="0"/>
          <w:numId w:val="35"/>
        </w:num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  <w:r w:rsidRPr="0044781B">
        <w:rPr>
          <w:rFonts w:ascii="TH SarabunPSK" w:hAnsi="TH SarabunPSK" w:cs="TH SarabunPSK"/>
          <w:noProof/>
          <w:sz w:val="28"/>
          <w:szCs w:val="28"/>
          <w:cs/>
          <w:lang w:bidi="th-TH"/>
        </w:rPr>
        <w:t xml:space="preserve">ให้เขียนโปรแกรมโดยปรับแก้จาก </w:t>
      </w:r>
      <w:r w:rsidR="00BA0D1F" w:rsidRPr="00BA0D1F">
        <w:rPr>
          <w:rFonts w:ascii="TH SarabunPSK" w:hAnsi="TH SarabunPSK" w:cs="TH SarabunPSK"/>
          <w:noProof/>
          <w:sz w:val="28"/>
          <w:szCs w:val="28"/>
          <w:lang w:bidi="th-TH"/>
        </w:rPr>
        <w:t>Assignment3_Classification.ipynb</w:t>
      </w:r>
      <w:r w:rsidR="00BA0D1F">
        <w:rPr>
          <w:rFonts w:ascii="TH SarabunPSK" w:hAnsi="TH SarabunPSK" w:cs="TH SarabunPSK"/>
          <w:noProof/>
          <w:sz w:val="28"/>
          <w:szCs w:val="28"/>
          <w:lang w:bidi="th-TH"/>
        </w:rPr>
        <w:t xml:space="preserve"> </w:t>
      </w:r>
      <w:r w:rsidRPr="0044781B">
        <w:rPr>
          <w:rFonts w:ascii="TH SarabunPSK" w:hAnsi="TH SarabunPSK" w:cs="TH SarabunPSK"/>
          <w:noProof/>
          <w:sz w:val="28"/>
          <w:szCs w:val="28"/>
          <w:cs/>
          <w:lang w:bidi="th-TH"/>
        </w:rPr>
        <w:t xml:space="preserve">เพื่อ </w:t>
      </w:r>
      <w:r w:rsidRPr="0044781B">
        <w:rPr>
          <w:rFonts w:ascii="TH SarabunPSK" w:hAnsi="TH SarabunPSK" w:cs="TH SarabunPSK"/>
          <w:noProof/>
          <w:sz w:val="28"/>
          <w:szCs w:val="28"/>
        </w:rPr>
        <w:t xml:space="preserve">Classify </w:t>
      </w:r>
      <w:r w:rsidRPr="0044781B">
        <w:rPr>
          <w:rFonts w:ascii="TH SarabunPSK" w:hAnsi="TH SarabunPSK" w:cs="TH SarabunPSK"/>
          <w:noProof/>
          <w:sz w:val="28"/>
          <w:szCs w:val="28"/>
          <w:cs/>
          <w:lang w:bidi="th-TH"/>
        </w:rPr>
        <w:t xml:space="preserve">ข้อมูลจากไฟล์ </w:t>
      </w:r>
      <w:r w:rsidRPr="0044781B">
        <w:rPr>
          <w:rFonts w:ascii="TH SarabunPSK" w:hAnsi="TH SarabunPSK" w:cs="TH SarabunPSK"/>
          <w:noProof/>
          <w:sz w:val="28"/>
          <w:szCs w:val="28"/>
        </w:rPr>
        <w:t xml:space="preserve">zoo.csv </w:t>
      </w:r>
      <w:r w:rsidRPr="0044781B">
        <w:rPr>
          <w:rFonts w:ascii="TH SarabunPSK" w:hAnsi="TH SarabunPSK" w:cs="TH SarabunPSK"/>
          <w:noProof/>
          <w:sz w:val="28"/>
          <w:szCs w:val="28"/>
          <w:cs/>
          <w:lang w:bidi="th-TH"/>
        </w:rPr>
        <w:t xml:space="preserve">โดยให้เติมส่วนของโปรแกรมที่เว้นช่องว่างไว้ เพื่อให้สามารถทำให้โปรแกรม </w:t>
      </w:r>
    </w:p>
    <w:p w14:paraId="4C19644C" w14:textId="33DADDF1" w:rsidR="00350C0B" w:rsidRDefault="00350C0B" w:rsidP="0044781B">
      <w:pPr>
        <w:pStyle w:val="ListParagraph"/>
        <w:numPr>
          <w:ilvl w:val="0"/>
          <w:numId w:val="35"/>
        </w:num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ให้ทำการ 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Capture 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ภาพของกราฟที่แสดง</w:t>
      </w:r>
      <w:r w:rsidR="0044781B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การเปรียบเทียบ </w:t>
      </w:r>
      <w:r w:rsidR="0044781B">
        <w:rPr>
          <w:rFonts w:ascii="TH SarabunPSK" w:hAnsi="TH SarabunPSK" w:cs="TH SarabunPSK"/>
          <w:noProof/>
          <w:sz w:val="28"/>
          <w:szCs w:val="28"/>
          <w:lang w:bidi="th-TH"/>
        </w:rPr>
        <w:t xml:space="preserve">Accuracy  </w:t>
      </w:r>
      <w:r w:rsidR="0044781B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จากการ</w:t>
      </w:r>
      <w:r w:rsidR="0044781B" w:rsidRPr="0044781B">
        <w:rPr>
          <w:rFonts w:ascii="TH SarabunPSK" w:hAnsi="TH SarabunPSK" w:cs="TH SarabunPSK"/>
          <w:noProof/>
          <w:sz w:val="28"/>
          <w:szCs w:val="28"/>
          <w:cs/>
          <w:lang w:bidi="th-TH"/>
        </w:rPr>
        <w:t xml:space="preserve">ทดสอบโมเดลด้วย </w:t>
      </w:r>
      <w:r w:rsidR="0044781B" w:rsidRPr="0044781B">
        <w:rPr>
          <w:rFonts w:ascii="TH SarabunPSK" w:hAnsi="TH SarabunPSK" w:cs="TH SarabunPSK"/>
          <w:noProof/>
          <w:sz w:val="28"/>
          <w:szCs w:val="28"/>
        </w:rPr>
        <w:t xml:space="preserve">classifier algorithms 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มาแสดงในช่องว่างที่เว้นไว้</w:t>
      </w:r>
    </w:p>
    <w:p w14:paraId="72C20346" w14:textId="557FB8E5" w:rsidR="00350C0B" w:rsidRDefault="00D64CE0" w:rsidP="00D64CE0">
      <w:pPr>
        <w:tabs>
          <w:tab w:val="left" w:pos="1080"/>
        </w:tabs>
        <w:spacing w:after="0" w:line="240" w:lineRule="auto"/>
        <w:jc w:val="center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/>
          <w:noProof/>
          <w:sz w:val="28"/>
          <w:szCs w:val="28"/>
          <w:lang w:bidi="th-TH"/>
        </w:rPr>
        <w:drawing>
          <wp:inline distT="0" distB="0" distL="0" distR="0" wp14:anchorId="3D46B2DC" wp14:editId="7651F273">
            <wp:extent cx="2929049" cy="2371090"/>
            <wp:effectExtent l="0" t="0" r="5080" b="3810"/>
            <wp:docPr id="2" name="Picture 2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graph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5" r="10214" b="862"/>
                    <a:stretch/>
                  </pic:blipFill>
                  <pic:spPr bwMode="auto">
                    <a:xfrm>
                      <a:off x="0" y="0"/>
                      <a:ext cx="2929674" cy="23715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065D14" w14:textId="77777777" w:rsidR="00ED7D71" w:rsidRPr="003F44CB" w:rsidRDefault="00ED7D71" w:rsidP="00ED7D71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386F0249" w14:textId="4F4C239F" w:rsidR="00ED7D71" w:rsidRDefault="0044781B" w:rsidP="00ED7D71">
      <w:pPr>
        <w:pStyle w:val="ListParagraph"/>
        <w:numPr>
          <w:ilvl w:val="0"/>
          <w:numId w:val="35"/>
        </w:numPr>
        <w:tabs>
          <w:tab w:val="left" w:pos="1080"/>
        </w:tabs>
        <w:spacing w:after="0" w:line="240" w:lineRule="auto"/>
        <w:ind w:left="990" w:hanging="120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จาก</w:t>
      </w:r>
      <w:r w:rsidR="003F44CB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ผลการทดสอบที่ได้ ท่านจะเลือกใช้  </w:t>
      </w:r>
      <w:r w:rsidR="003F44CB" w:rsidRPr="0044781B">
        <w:rPr>
          <w:rFonts w:ascii="TH SarabunPSK" w:hAnsi="TH SarabunPSK" w:cs="TH SarabunPSK"/>
          <w:noProof/>
          <w:sz w:val="28"/>
          <w:szCs w:val="28"/>
        </w:rPr>
        <w:t>classifier algorithms</w:t>
      </w:r>
      <w:r w:rsidR="003F44CB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ใด (โดยให้แสดงค่าพารามิเตอร์พิเศษที่กำหนดเพิ่มด้วย)</w:t>
      </w:r>
    </w:p>
    <w:p w14:paraId="785D1B83" w14:textId="409235B5" w:rsidR="003F44CB" w:rsidRDefault="00F81CD3" w:rsidP="00782A1D">
      <w:pPr>
        <w:pStyle w:val="ListParagraph"/>
        <w:tabs>
          <w:tab w:val="left" w:pos="1080"/>
        </w:tabs>
        <w:spacing w:after="0" w:line="240" w:lineRule="auto"/>
        <w:ind w:left="990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              </w:t>
      </w:r>
      <w:r w:rsidR="003F44CB" w:rsidRPr="003F44CB">
        <w:rPr>
          <w:rFonts w:ascii="TH SarabunPSK" w:hAnsi="TH SarabunPSK" w:cs="TH SarabunPSK"/>
          <w:noProof/>
          <w:sz w:val="28"/>
          <w:szCs w:val="28"/>
          <w:cs/>
          <w:lang w:bidi="th-TH"/>
        </w:rPr>
        <w:t>โมเดลที่ให้ผลลัพธ์ดีที่สุด</w:t>
      </w:r>
      <w:r w:rsidR="003F44CB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   </w:t>
      </w:r>
      <w:r w:rsidR="003F44CB">
        <w:rPr>
          <w:rFonts w:ascii="TH SarabunPSK" w:hAnsi="TH SarabunPSK" w:cs="TH SarabunPSK"/>
          <w:noProof/>
          <w:sz w:val="28"/>
          <w:szCs w:val="28"/>
          <w:lang w:bidi="th-TH"/>
        </w:rPr>
        <w:t xml:space="preserve">model =  </w:t>
      </w:r>
      <w:r w:rsidR="00D64CE0">
        <w:rPr>
          <w:rFonts w:ascii="TH SarabunPSK" w:hAnsi="TH SarabunPSK" w:cs="TH SarabunPSK"/>
          <w:noProof/>
          <w:sz w:val="28"/>
          <w:szCs w:val="28"/>
          <w:lang w:bidi="th-TH"/>
        </w:rPr>
        <w:t>GaussianNB</w:t>
      </w:r>
    </w:p>
    <w:p w14:paraId="73892DD3" w14:textId="77777777" w:rsidR="00734B87" w:rsidRPr="00D64CE0" w:rsidRDefault="00734B87" w:rsidP="00782A1D">
      <w:pPr>
        <w:pStyle w:val="ListParagraph"/>
        <w:tabs>
          <w:tab w:val="left" w:pos="1080"/>
        </w:tabs>
        <w:spacing w:after="0" w:line="240" w:lineRule="auto"/>
        <w:ind w:left="990"/>
        <w:rPr>
          <w:rFonts w:ascii="TH SarabunPSK" w:hAnsi="TH SarabunPSK" w:cs="TH SarabunPSK"/>
          <w:noProof/>
          <w:sz w:val="28"/>
          <w:szCs w:val="28"/>
          <w:lang w:val="en-TH" w:bidi="th-TH"/>
        </w:rPr>
      </w:pPr>
    </w:p>
    <w:p w14:paraId="2E6E48AC" w14:textId="5D5E8489" w:rsidR="00BA0D1F" w:rsidRDefault="00BA0D1F" w:rsidP="003F44CB">
      <w:pPr>
        <w:pStyle w:val="ListParagraph"/>
        <w:numPr>
          <w:ilvl w:val="0"/>
          <w:numId w:val="35"/>
        </w:numPr>
        <w:tabs>
          <w:tab w:val="left" w:pos="1080"/>
        </w:tabs>
        <w:spacing w:after="0" w:line="240" w:lineRule="auto"/>
        <w:ind w:left="990" w:hanging="120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ให้เลือกสัตว์มา 1 ชนิด  แสดงรูปสัตว์</w:t>
      </w:r>
      <w:r w:rsidR="00782A1D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ที่ท่านเลือก โดยให้ระบุว่าสัตว์ชนิดนั้น อยู่ประเภทใดต่อไปนี้ </w:t>
      </w:r>
    </w:p>
    <w:p w14:paraId="01E03EF9" w14:textId="79CC65B5" w:rsidR="00782A1D" w:rsidRDefault="00782A1D" w:rsidP="00782A1D">
      <w:pPr>
        <w:pStyle w:val="ListParagraph"/>
        <w:tabs>
          <w:tab w:val="left" w:pos="1080"/>
        </w:tabs>
        <w:spacing w:after="0" w:line="240" w:lineRule="auto"/>
        <w:ind w:left="990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       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>(</w:t>
      </w:r>
      <w:r w:rsidRPr="00782A1D">
        <w:rPr>
          <w:rFonts w:ascii="TH SarabunPSK" w:hAnsi="TH SarabunPSK" w:cs="TH SarabunPSK"/>
          <w:noProof/>
          <w:sz w:val="28"/>
          <w:szCs w:val="28"/>
          <w:lang w:bidi="th-TH"/>
        </w:rPr>
        <w:t>Mammal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</w:t>
      </w:r>
      <w:r w:rsidRPr="00782A1D">
        <w:rPr>
          <w:rFonts w:ascii="TH SarabunPSK" w:hAnsi="TH SarabunPSK" w:cs="TH SarabunPSK"/>
          <w:noProof/>
          <w:sz w:val="28"/>
          <w:szCs w:val="28"/>
          <w:lang w:bidi="th-TH"/>
        </w:rPr>
        <w:t>fish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 </w:t>
      </w:r>
      <w:r w:rsidRPr="00782A1D">
        <w:rPr>
          <w:rFonts w:ascii="TH SarabunPSK" w:hAnsi="TH SarabunPSK" w:cs="TH SarabunPSK"/>
          <w:noProof/>
          <w:sz w:val="28"/>
          <w:szCs w:val="28"/>
          <w:lang w:bidi="th-TH"/>
        </w:rPr>
        <w:t>bird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</w:t>
      </w:r>
      <w:r w:rsidRPr="00782A1D">
        <w:rPr>
          <w:rFonts w:ascii="TH SarabunPSK" w:hAnsi="TH SarabunPSK" w:cs="TH SarabunPSK"/>
          <w:noProof/>
          <w:sz w:val="28"/>
          <w:szCs w:val="28"/>
          <w:lang w:bidi="th-TH"/>
        </w:rPr>
        <w:t>invertebrate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 </w:t>
      </w:r>
      <w:r w:rsidRPr="00782A1D">
        <w:rPr>
          <w:rFonts w:ascii="TH SarabunPSK" w:hAnsi="TH SarabunPSK" w:cs="TH SarabunPSK"/>
          <w:noProof/>
          <w:sz w:val="28"/>
          <w:szCs w:val="28"/>
          <w:lang w:bidi="th-TH"/>
        </w:rPr>
        <w:t>insect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 </w:t>
      </w:r>
      <w:r w:rsidRPr="00782A1D">
        <w:rPr>
          <w:rFonts w:ascii="TH SarabunPSK" w:hAnsi="TH SarabunPSK" w:cs="TH SarabunPSK"/>
          <w:noProof/>
          <w:sz w:val="28"/>
          <w:szCs w:val="28"/>
          <w:lang w:bidi="th-TH"/>
        </w:rPr>
        <w:t>amphibian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</w:t>
      </w:r>
      <w:r w:rsidRPr="00782A1D">
        <w:rPr>
          <w:rFonts w:ascii="TH SarabunPSK" w:hAnsi="TH SarabunPSK" w:cs="TH SarabunPSK"/>
          <w:noProof/>
          <w:sz w:val="28"/>
          <w:szCs w:val="28"/>
          <w:lang w:bidi="th-TH"/>
        </w:rPr>
        <w:t>reptile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)  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ให้ 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Capture 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ภาพสัตว์ </w:t>
      </w:r>
    </w:p>
    <w:p w14:paraId="4DB3866F" w14:textId="29A4BFA8" w:rsidR="00782A1D" w:rsidRPr="00D64CE0" w:rsidRDefault="00D64CE0" w:rsidP="00D64CE0">
      <w:pPr>
        <w:tabs>
          <w:tab w:val="left" w:pos="1080"/>
        </w:tabs>
        <w:spacing w:after="0" w:line="240" w:lineRule="auto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/>
          <w:noProof/>
          <w:sz w:val="28"/>
          <w:szCs w:val="28"/>
          <w:lang w:bidi="th-TH"/>
        </w:rPr>
        <w:tab/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ab/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ab/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ab/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ab/>
      </w:r>
      <w:r w:rsidR="00782A1D" w:rsidRPr="00D64CE0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ชื่อ </w:t>
      </w:r>
      <w:r w:rsidR="00734B87">
        <w:rPr>
          <w:rFonts w:ascii="TH SarabunPSK" w:hAnsi="TH SarabunPSK" w:cs="TH SarabunPSK"/>
          <w:noProof/>
          <w:sz w:val="28"/>
          <w:szCs w:val="28"/>
          <w:lang w:bidi="th-TH"/>
        </w:rPr>
        <w:t>E</w:t>
      </w:r>
      <w:r w:rsidRPr="00D64CE0">
        <w:rPr>
          <w:rFonts w:ascii="TH SarabunPSK" w:hAnsi="TH SarabunPSK" w:cs="TH SarabunPSK"/>
          <w:noProof/>
          <w:sz w:val="28"/>
          <w:szCs w:val="28"/>
          <w:lang w:bidi="th-TH"/>
        </w:rPr>
        <w:t>agle</w:t>
      </w:r>
      <w:r w:rsidR="00782A1D" w:rsidRPr="00D64CE0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 xml:space="preserve"> ประเภท </w:t>
      </w:r>
      <w:r w:rsidRPr="00D64CE0">
        <w:rPr>
          <w:rFonts w:ascii="TH SarabunPSK" w:hAnsi="TH SarabunPSK" w:cs="TH SarabunPSK"/>
          <w:noProof/>
          <w:sz w:val="28"/>
          <w:szCs w:val="28"/>
          <w:lang w:bidi="th-TH"/>
        </w:rPr>
        <w:t>bird</w:t>
      </w:r>
    </w:p>
    <w:p w14:paraId="0A31343D" w14:textId="77E4443C" w:rsidR="00782A1D" w:rsidRDefault="00D64CE0" w:rsidP="00D64CE0">
      <w:pPr>
        <w:pStyle w:val="ListParagraph"/>
        <w:tabs>
          <w:tab w:val="left" w:pos="1080"/>
        </w:tabs>
        <w:spacing w:after="0" w:line="240" w:lineRule="auto"/>
        <w:ind w:left="990"/>
        <w:jc w:val="center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fldChar w:fldCharType="begin"/>
      </w:r>
      <w:r>
        <w:instrText xml:space="preserve"> INCLUDEPICTURE "https://www.birdlife.org/wp-content/uploads/2021/06/Eagle-in-flight-Richard-Lee-Unsplash-1-edited-scaled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1FBAFC58" wp14:editId="6F3C45E2">
            <wp:extent cx="3393440" cy="1907127"/>
            <wp:effectExtent l="0" t="0" r="0" b="0"/>
            <wp:docPr id="3" name="Picture 3" descr="Eagle - BirdLife Internation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agle - BirdLife International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5098" cy="1913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1B7FAF18" w14:textId="77777777" w:rsidR="00782A1D" w:rsidRDefault="00782A1D" w:rsidP="00782A1D">
      <w:pPr>
        <w:pStyle w:val="ListParagraph"/>
        <w:tabs>
          <w:tab w:val="left" w:pos="1080"/>
        </w:tabs>
        <w:spacing w:after="0" w:line="240" w:lineRule="auto"/>
        <w:ind w:left="990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287AECEC" w14:textId="77777777" w:rsidR="007E6EA2" w:rsidRDefault="007E6EA2" w:rsidP="00782A1D">
      <w:pPr>
        <w:pStyle w:val="ListParagraph"/>
        <w:tabs>
          <w:tab w:val="left" w:pos="1080"/>
        </w:tabs>
        <w:spacing w:after="0" w:line="240" w:lineRule="auto"/>
        <w:ind w:left="990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3C239307" w14:textId="77777777" w:rsidR="007E6EA2" w:rsidRDefault="007E6EA2" w:rsidP="00782A1D">
      <w:pPr>
        <w:pStyle w:val="ListParagraph"/>
        <w:tabs>
          <w:tab w:val="left" w:pos="1080"/>
        </w:tabs>
        <w:spacing w:after="0" w:line="240" w:lineRule="auto"/>
        <w:ind w:left="990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298D6595" w14:textId="77777777" w:rsidR="007E6EA2" w:rsidRDefault="007E6EA2" w:rsidP="00782A1D">
      <w:pPr>
        <w:pStyle w:val="ListParagraph"/>
        <w:tabs>
          <w:tab w:val="left" w:pos="1080"/>
        </w:tabs>
        <w:spacing w:after="0" w:line="240" w:lineRule="auto"/>
        <w:ind w:left="990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0D176EF6" w14:textId="77777777" w:rsidR="007E6EA2" w:rsidRDefault="007E6EA2" w:rsidP="00782A1D">
      <w:pPr>
        <w:pStyle w:val="ListParagraph"/>
        <w:tabs>
          <w:tab w:val="left" w:pos="1080"/>
        </w:tabs>
        <w:spacing w:after="0" w:line="240" w:lineRule="auto"/>
        <w:ind w:left="990"/>
        <w:rPr>
          <w:rFonts w:ascii="TH SarabunPSK" w:hAnsi="TH SarabunPSK" w:cs="TH SarabunPSK"/>
          <w:noProof/>
          <w:sz w:val="28"/>
          <w:szCs w:val="28"/>
          <w:lang w:bidi="th-TH"/>
        </w:rPr>
      </w:pPr>
    </w:p>
    <w:p w14:paraId="7CD961C2" w14:textId="77777777" w:rsidR="007E6EA2" w:rsidRDefault="007E6EA2" w:rsidP="00782A1D">
      <w:pPr>
        <w:pStyle w:val="ListParagraph"/>
        <w:tabs>
          <w:tab w:val="left" w:pos="1080"/>
        </w:tabs>
        <w:spacing w:after="0" w:line="240" w:lineRule="auto"/>
        <w:ind w:left="990"/>
        <w:rPr>
          <w:rFonts w:ascii="TH SarabunPSK" w:hAnsi="TH SarabunPSK" w:cs="TH SarabunPSK"/>
          <w:noProof/>
          <w:sz w:val="28"/>
          <w:szCs w:val="28"/>
          <w:cs/>
          <w:lang w:bidi="th-TH"/>
        </w:rPr>
      </w:pPr>
    </w:p>
    <w:p w14:paraId="2D90D48D" w14:textId="0C9A3F8F" w:rsidR="003F44CB" w:rsidRDefault="003F44CB" w:rsidP="003F44CB">
      <w:pPr>
        <w:pStyle w:val="ListParagraph"/>
        <w:numPr>
          <w:ilvl w:val="0"/>
          <w:numId w:val="35"/>
        </w:numPr>
        <w:tabs>
          <w:tab w:val="left" w:pos="1080"/>
        </w:tabs>
        <w:spacing w:after="0" w:line="240" w:lineRule="auto"/>
        <w:ind w:left="990" w:hanging="120"/>
        <w:rPr>
          <w:rFonts w:ascii="TH SarabunPSK" w:hAnsi="TH SarabunPSK" w:cs="TH SarabunPSK"/>
          <w:noProof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lastRenderedPageBreak/>
        <w:t xml:space="preserve">ทำการ 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Capture 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ภาพแสดงผลลัพธ์จากการทำงานของการ</w:t>
      </w:r>
      <w:r w:rsidRPr="003F44CB">
        <w:rPr>
          <w:rFonts w:ascii="TH SarabunPSK" w:hAnsi="TH SarabunPSK" w:cs="TH SarabunPSK"/>
          <w:noProof/>
          <w:sz w:val="28"/>
          <w:szCs w:val="28"/>
          <w:cs/>
          <w:lang w:bidi="th-TH"/>
        </w:rPr>
        <w:t xml:space="preserve">สร้าง </w:t>
      </w:r>
      <w:r w:rsidRPr="003F44CB">
        <w:rPr>
          <w:rFonts w:ascii="TH SarabunPSK" w:hAnsi="TH SarabunPSK" w:cs="TH SarabunPSK"/>
          <w:noProof/>
          <w:sz w:val="28"/>
          <w:szCs w:val="28"/>
        </w:rPr>
        <w:t xml:space="preserve">Form </w:t>
      </w:r>
      <w:r w:rsidRPr="003F44CB">
        <w:rPr>
          <w:rFonts w:ascii="TH SarabunPSK" w:hAnsi="TH SarabunPSK" w:cs="TH SarabunPSK"/>
          <w:noProof/>
          <w:sz w:val="28"/>
          <w:szCs w:val="28"/>
          <w:cs/>
          <w:lang w:bidi="th-TH"/>
        </w:rPr>
        <w:t>เพื่อรับข้อมูล</w:t>
      </w:r>
      <w:r w:rsidR="00782A1D"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ที่เกี่ยวกับสัตว์ที่ท่านเลือกในข้อ 4</w:t>
      </w:r>
      <w:r w:rsidRPr="003F44CB">
        <w:rPr>
          <w:rFonts w:ascii="TH SarabunPSK" w:hAnsi="TH SarabunPSK" w:cs="TH SarabunPSK"/>
          <w:noProof/>
          <w:sz w:val="28"/>
          <w:szCs w:val="28"/>
          <w:cs/>
          <w:lang w:bidi="th-TH"/>
        </w:rPr>
        <w:t>สำหรับการทดสอบการทำงาน</w:t>
      </w:r>
      <w:r>
        <w:rPr>
          <w:rFonts w:ascii="TH SarabunPSK" w:hAnsi="TH SarabunPSK" w:cs="TH SarabunPSK"/>
          <w:noProof/>
          <w:sz w:val="28"/>
          <w:szCs w:val="28"/>
          <w:lang w:bidi="th-TH"/>
        </w:rPr>
        <w:t xml:space="preserve"> 1 </w:t>
      </w:r>
      <w:r>
        <w:rPr>
          <w:rFonts w:ascii="TH SarabunPSK" w:hAnsi="TH SarabunPSK" w:cs="TH SarabunPSK" w:hint="cs"/>
          <w:noProof/>
          <w:sz w:val="28"/>
          <w:szCs w:val="28"/>
          <w:cs/>
          <w:lang w:bidi="th-TH"/>
        </w:rPr>
        <w:t>ตัวอย่าง</w:t>
      </w:r>
    </w:p>
    <w:p w14:paraId="41ECCECB" w14:textId="5D4168F5" w:rsidR="006846FD" w:rsidRPr="00194DFD" w:rsidRDefault="007E6EA2" w:rsidP="00E73E98">
      <w:pPr>
        <w:pStyle w:val="ListParagraph"/>
        <w:tabs>
          <w:tab w:val="left" w:pos="1080"/>
        </w:tabs>
        <w:spacing w:after="0" w:line="240" w:lineRule="auto"/>
        <w:ind w:left="1980"/>
        <w:rPr>
          <w:rFonts w:ascii="TH SarabunPSK" w:hAnsi="TH SarabunPSK" w:cs="TH SarabunPSK"/>
          <w:noProof/>
          <w:sz w:val="28"/>
          <w:szCs w:val="28"/>
          <w:lang w:bidi="th-TH"/>
        </w:rPr>
      </w:pPr>
      <w:r w:rsidRPr="007E6EA2">
        <w:rPr>
          <w:rFonts w:ascii="TH SarabunPSK" w:hAnsi="TH SarabunPSK" w:cs="TH SarabunPSK"/>
          <w:noProof/>
          <w:sz w:val="28"/>
          <w:szCs w:val="28"/>
          <w:lang w:bidi="th-TH"/>
        </w:rPr>
        <w:drawing>
          <wp:inline distT="0" distB="0" distL="0" distR="0" wp14:anchorId="316475D7" wp14:editId="36FCDBE5">
            <wp:extent cx="5029116" cy="3610187"/>
            <wp:effectExtent l="0" t="0" r="635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57815" cy="3630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846FD" w:rsidRPr="00194DFD" w:rsidSect="007D2326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900" w:right="746" w:bottom="450" w:left="1080" w:header="360" w:footer="15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216264" w14:textId="77777777" w:rsidR="00636BD0" w:rsidRDefault="00636BD0" w:rsidP="006F66BE">
      <w:pPr>
        <w:spacing w:after="0" w:line="240" w:lineRule="auto"/>
      </w:pPr>
      <w:r>
        <w:separator/>
      </w:r>
    </w:p>
  </w:endnote>
  <w:endnote w:type="continuationSeparator" w:id="0">
    <w:p w14:paraId="1E57FBC3" w14:textId="77777777" w:rsidR="00636BD0" w:rsidRDefault="00636BD0" w:rsidP="006F66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H Sarabun New">
    <w:altName w:val="Browallia New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namDeklenchaya">
    <w:altName w:val="Calibri"/>
    <w:panose1 w:val="020B0604020202020204"/>
    <w:charset w:val="00"/>
    <w:family w:val="auto"/>
    <w:pitch w:val="variable"/>
    <w:sig w:usb0="A10002AF" w:usb1="500078FB" w:usb2="00000000" w:usb3="00000000" w:csb0="0001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SanamDeklenchaya" w:hAnsi="SanamDeklenchaya" w:cs="SanamDeklenchaya"/>
      </w:rPr>
      <w:id w:val="776913150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color w:val="7F7F7F" w:themeColor="background1" w:themeShade="7F"/>
        <w:spacing w:val="60"/>
      </w:rPr>
    </w:sdtEndPr>
    <w:sdtContent>
      <w:p w14:paraId="0ED0FA6B" w14:textId="01B9D0A2" w:rsidR="00E11E77" w:rsidRDefault="00E11E77" w:rsidP="00211ABA">
        <w:pPr>
          <w:pStyle w:val="Footer"/>
          <w:pBdr>
            <w:top w:val="single" w:sz="4" w:space="1" w:color="D9D9D9" w:themeColor="background1" w:themeShade="D9"/>
          </w:pBdr>
        </w:pPr>
        <w:proofErr w:type="gramStart"/>
        <w:r w:rsidRPr="0037586E">
          <w:rPr>
            <w:rFonts w:ascii="TH SarabunPSK" w:hAnsi="TH SarabunPSK" w:cs="TH SarabunPSK"/>
            <w:lang w:bidi="th-TH"/>
          </w:rPr>
          <w:t>20432</w:t>
        </w:r>
        <w:r w:rsidR="00D03DFD">
          <w:rPr>
            <w:rFonts w:ascii="TH SarabunPSK" w:hAnsi="TH SarabunPSK" w:cs="TH SarabunPSK" w:hint="cs"/>
            <w:cs/>
            <w:lang w:bidi="th-TH"/>
          </w:rPr>
          <w:t xml:space="preserve">0 </w:t>
        </w:r>
        <w:r w:rsidR="00D03DFD">
          <w:rPr>
            <w:rFonts w:ascii="TH SarabunPSK" w:hAnsi="TH SarabunPSK" w:cs="TH SarabunPSK"/>
            <w:lang w:bidi="th-TH"/>
          </w:rPr>
          <w:t>:</w:t>
        </w:r>
        <w:proofErr w:type="gramEnd"/>
        <w:r w:rsidRPr="0037586E">
          <w:rPr>
            <w:rFonts w:ascii="TH SarabunPSK" w:hAnsi="TH SarabunPSK" w:cs="TH SarabunPSK"/>
            <w:lang w:bidi="th-TH"/>
          </w:rPr>
          <w:t xml:space="preserve">  Database System</w:t>
        </w:r>
        <w:r w:rsidRPr="0037586E">
          <w:rPr>
            <w:rFonts w:ascii="TH SarabunPSK" w:hAnsi="TH SarabunPSK" w:cs="TH SarabunPSK"/>
            <w:b/>
            <w:bCs/>
            <w:lang w:bidi="th-TH"/>
          </w:rPr>
          <w:t xml:space="preserve"> </w:t>
        </w:r>
        <w:r w:rsidRPr="0037586E">
          <w:rPr>
            <w:rFonts w:ascii="TH SarabunPSK" w:hAnsi="TH SarabunPSK" w:cs="TH SarabunPSK"/>
            <w:cs/>
          </w:rPr>
          <w:t xml:space="preserve">          </w:t>
        </w:r>
        <w:r w:rsidRPr="0037586E">
          <w:rPr>
            <w:rFonts w:ascii="TH SarabunPSK" w:hAnsi="TH SarabunPSK" w:cs="TH SarabunPSK"/>
            <w:cs/>
          </w:rPr>
          <w:tab/>
        </w:r>
        <w:r w:rsidRPr="0037586E">
          <w:rPr>
            <w:rFonts w:ascii="TH SarabunPSK" w:hAnsi="TH SarabunPSK" w:cs="TH SarabunPSK"/>
            <w:cs/>
          </w:rPr>
          <w:tab/>
        </w:r>
        <w:r w:rsidRPr="0037586E">
          <w:rPr>
            <w:rFonts w:ascii="TH SarabunPSK" w:hAnsi="TH SarabunPSK" w:cs="TH SarabunPSK"/>
            <w:lang w:bidi="th-TH"/>
          </w:rPr>
          <w:t xml:space="preserve">Page : </w:t>
        </w:r>
        <w:r w:rsidRPr="0037586E">
          <w:rPr>
            <w:rFonts w:ascii="TH SarabunPSK" w:hAnsi="TH SarabunPSK" w:cs="TH SarabunPSK"/>
            <w:lang w:bidi="th-TH"/>
          </w:rPr>
          <w:fldChar w:fldCharType="begin"/>
        </w:r>
        <w:r w:rsidRPr="0037586E">
          <w:rPr>
            <w:rFonts w:ascii="TH SarabunPSK" w:hAnsi="TH SarabunPSK" w:cs="TH SarabunPSK"/>
            <w:lang w:bidi="th-TH"/>
          </w:rPr>
          <w:instrText xml:space="preserve"> PAGE   \* MERGEFORMAT </w:instrText>
        </w:r>
        <w:r w:rsidRPr="0037586E">
          <w:rPr>
            <w:rFonts w:ascii="TH SarabunPSK" w:hAnsi="TH SarabunPSK" w:cs="TH SarabunPSK"/>
            <w:lang w:bidi="th-TH"/>
          </w:rPr>
          <w:fldChar w:fldCharType="separate"/>
        </w:r>
        <w:r w:rsidRPr="0037586E">
          <w:rPr>
            <w:rFonts w:ascii="TH SarabunPSK" w:hAnsi="TH SarabunPSK" w:cs="TH SarabunPSK"/>
            <w:noProof/>
            <w:lang w:bidi="th-TH"/>
          </w:rPr>
          <w:t>1</w:t>
        </w:r>
        <w:r w:rsidRPr="0037586E">
          <w:rPr>
            <w:rFonts w:ascii="TH SarabunPSK" w:hAnsi="TH SarabunPSK" w:cs="TH SarabunPSK"/>
            <w:noProof/>
            <w:lang w:bidi="th-TH"/>
          </w:rPr>
          <w:fldChar w:fldCharType="end"/>
        </w:r>
        <w:r w:rsidRPr="0037586E">
          <w:rPr>
            <w:rFonts w:ascii="TH SarabunPSK" w:hAnsi="TH SarabunPSK" w:cs="TH SarabunPSK"/>
            <w:cs/>
          </w:rPr>
          <w:t xml:space="preserve">                                                                                                                                  </w:t>
        </w:r>
      </w:p>
    </w:sdtContent>
  </w:sdt>
  <w:p w14:paraId="54475D4F" w14:textId="77777777" w:rsidR="00E11E77" w:rsidRDefault="00E11E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SanamDeklenchaya" w:hAnsi="SanamDeklenchaya" w:cs="SanamDeklenchaya"/>
      </w:rPr>
      <w:id w:val="1437170128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color w:val="7F7F7F" w:themeColor="background1" w:themeShade="7F"/>
        <w:spacing w:val="60"/>
      </w:rPr>
    </w:sdtEndPr>
    <w:sdtContent>
      <w:p w14:paraId="411F7197" w14:textId="57881FFC" w:rsidR="00E11E77" w:rsidRDefault="00B800F8" w:rsidP="00A97676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proofErr w:type="gramStart"/>
        <w:r w:rsidRPr="00B800F8">
          <w:rPr>
            <w:rFonts w:ascii="TH SarabunPSK" w:hAnsi="TH SarabunPSK" w:cs="TH SarabunPSK"/>
            <w:b/>
            <w:bCs/>
          </w:rPr>
          <w:t>204102</w:t>
        </w:r>
        <w:r w:rsidRPr="00B800F8">
          <w:rPr>
            <w:rFonts w:ascii="TH SarabunPSK" w:hAnsi="TH SarabunPSK" w:cs="TH SarabunPSK"/>
            <w:b/>
            <w:bCs/>
            <w:cs/>
          </w:rPr>
          <w:t xml:space="preserve">  </w:t>
        </w:r>
        <w:r w:rsidR="006846FD">
          <w:rPr>
            <w:rFonts w:ascii="TH SarabunPSK" w:hAnsi="TH SarabunPSK" w:cs="TH SarabunPSK"/>
            <w:b/>
            <w:bCs/>
          </w:rPr>
          <w:t>:</w:t>
        </w:r>
        <w:proofErr w:type="gramEnd"/>
        <w:r w:rsidRPr="00B800F8">
          <w:rPr>
            <w:rFonts w:ascii="TH SarabunPSK" w:hAnsi="TH SarabunPSK" w:cs="TH SarabunPSK"/>
            <w:b/>
            <w:bCs/>
            <w:cs/>
            <w:lang w:bidi="th-TH"/>
          </w:rPr>
          <w:t xml:space="preserve">  </w:t>
        </w:r>
        <w:r w:rsidRPr="00B800F8">
          <w:rPr>
            <w:rFonts w:ascii="TH SarabunPSK" w:hAnsi="TH SarabunPSK" w:cs="TH SarabunPSK"/>
            <w:b/>
            <w:bCs/>
            <w:lang w:bidi="th-TH"/>
          </w:rPr>
          <w:t>INTELLIGENT DATA ANALYSIS : SURVEY OF TECHNIQUES AND APPLICATIONS</w:t>
        </w:r>
        <w:r w:rsidR="00E11E77" w:rsidRPr="0037586E">
          <w:rPr>
            <w:rFonts w:ascii="TH SarabunPSK" w:hAnsi="TH SarabunPSK" w:cs="TH SarabunPSK"/>
            <w:cs/>
          </w:rPr>
          <w:t xml:space="preserve">       </w:t>
        </w:r>
      </w:p>
    </w:sdtContent>
  </w:sdt>
  <w:p w14:paraId="7B38A270" w14:textId="77777777" w:rsidR="00E11E77" w:rsidRDefault="00E11E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4641E7" w14:textId="77777777" w:rsidR="00636BD0" w:rsidRDefault="00636BD0" w:rsidP="006F66BE">
      <w:pPr>
        <w:spacing w:after="0" w:line="240" w:lineRule="auto"/>
      </w:pPr>
      <w:r>
        <w:separator/>
      </w:r>
    </w:p>
  </w:footnote>
  <w:footnote w:type="continuationSeparator" w:id="0">
    <w:p w14:paraId="200CDE95" w14:textId="77777777" w:rsidR="00636BD0" w:rsidRDefault="00636BD0" w:rsidP="006F66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C4BB04" w14:textId="6CE37BC8" w:rsidR="00E11E77" w:rsidRPr="0037586E" w:rsidRDefault="00E11E77">
    <w:pPr>
      <w:pStyle w:val="Header"/>
      <w:rPr>
        <w:rFonts w:ascii="TH SarabunPSK" w:hAnsi="TH SarabunPSK" w:cs="TH SarabunPSK"/>
        <w:lang w:bidi="th-TH"/>
      </w:rPr>
    </w:pPr>
    <w:r w:rsidRPr="0037586E">
      <w:rPr>
        <w:rFonts w:ascii="TH SarabunPSK" w:hAnsi="TH SarabunPSK" w:cs="TH SarabunPSK"/>
        <w:noProof/>
        <w:lang w:val="th-TH" w:bidi="th-TH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EC487E" wp14:editId="510DC5C4">
              <wp:simplePos x="0" y="0"/>
              <wp:positionH relativeFrom="column">
                <wp:posOffset>-31899</wp:posOffset>
              </wp:positionH>
              <wp:positionV relativeFrom="paragraph">
                <wp:posOffset>188728</wp:posOffset>
              </wp:positionV>
              <wp:extent cx="6220047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20047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B008E66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5pt,14.85pt" to="487.2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" strokecolor="#4472c4 [3204]" strokeweight=".5pt">
              <v:stroke joinstyle="miter"/>
            </v:line>
          </w:pict>
        </mc:Fallback>
      </mc:AlternateContent>
    </w:r>
    <w:r w:rsidRPr="0037586E">
      <w:rPr>
        <w:rFonts w:ascii="TH SarabunPSK" w:hAnsi="TH SarabunPSK" w:cs="TH SarabunPSK"/>
        <w:lang w:bidi="th-TH"/>
      </w:rPr>
      <w:t>EXERCISE</w:t>
    </w:r>
    <w:r>
      <w:rPr>
        <w:rFonts w:ascii="TH SarabunPSK" w:hAnsi="TH SarabunPSK" w:cs="TH SarabunPSK"/>
        <w:lang w:bidi="th-TH"/>
      </w:rPr>
      <w:t xml:space="preserve"> </w:t>
    </w:r>
    <w:proofErr w:type="gramStart"/>
    <w:r w:rsidR="007F0467">
      <w:rPr>
        <w:rFonts w:ascii="TH SarabunPSK" w:hAnsi="TH SarabunPSK" w:cs="TH SarabunPSK" w:hint="cs"/>
        <w:cs/>
        <w:lang w:bidi="th-TH"/>
      </w:rPr>
      <w:t>2</w:t>
    </w:r>
    <w:r w:rsidRPr="0037586E">
      <w:rPr>
        <w:rFonts w:ascii="TH SarabunPSK" w:hAnsi="TH SarabunPSK" w:cs="TH SarabunPSK"/>
        <w:lang w:bidi="th-TH"/>
      </w:rPr>
      <w:t xml:space="preserve"> :</w:t>
    </w:r>
    <w:proofErr w:type="gramEnd"/>
    <w:r w:rsidRPr="0037586E">
      <w:rPr>
        <w:rFonts w:ascii="TH SarabunPSK" w:hAnsi="TH SarabunPSK" w:cs="TH SarabunPSK"/>
        <w:lang w:bidi="th-TH"/>
      </w:rPr>
      <w:t xml:space="preserve"> </w:t>
    </w:r>
    <w:r w:rsidRPr="0037586E">
      <w:rPr>
        <w:rFonts w:ascii="TH SarabunPSK" w:hAnsi="TH SarabunPSK" w:cs="TH SarabunPSK"/>
      </w:rPr>
      <w:t>Data Modeling Using the Entity-Relationship (ER) Mode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BC90C2" w14:textId="2FF2EAC7" w:rsidR="00E11E77" w:rsidRDefault="00E11E77" w:rsidP="00A97676">
    <w:pPr>
      <w:pStyle w:val="Header"/>
      <w:rPr>
        <w:rFonts w:ascii="TH SarabunPSK" w:hAnsi="TH SarabunPSK" w:cs="TH SarabunPSK"/>
      </w:rPr>
    </w:pPr>
    <w:r w:rsidRPr="0037586E">
      <w:rPr>
        <w:rFonts w:ascii="TH SarabunPSK" w:hAnsi="TH SarabunPSK" w:cs="TH SarabunPSK"/>
        <w:noProof/>
        <w:lang w:val="th-TH" w:bidi="th-T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0A35DF" wp14:editId="61C18C38">
              <wp:simplePos x="0" y="0"/>
              <wp:positionH relativeFrom="column">
                <wp:posOffset>-31899</wp:posOffset>
              </wp:positionH>
              <wp:positionV relativeFrom="paragraph">
                <wp:posOffset>188728</wp:posOffset>
              </wp:positionV>
              <wp:extent cx="6220047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20047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3ADB039" id="Straight Connector 5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5pt,14.85pt" to="487.2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" strokecolor="#4472c4 [3204]" strokeweight=".5pt">
              <v:stroke joinstyle="miter"/>
            </v:line>
          </w:pict>
        </mc:Fallback>
      </mc:AlternateContent>
    </w:r>
    <w:r w:rsidR="006846FD">
      <w:rPr>
        <w:rFonts w:ascii="TH SarabunPSK" w:hAnsi="TH SarabunPSK" w:cs="TH SarabunPSK"/>
        <w:lang w:bidi="th-TH"/>
      </w:rPr>
      <w:t>LAB</w:t>
    </w:r>
    <w:r w:rsidR="005C3C66">
      <w:rPr>
        <w:rFonts w:ascii="TH SarabunPSK" w:hAnsi="TH SarabunPSK" w:cs="TH SarabunPSK"/>
        <w:lang w:bidi="th-TH"/>
      </w:rPr>
      <w:t xml:space="preserve"> </w:t>
    </w:r>
    <w:proofErr w:type="gramStart"/>
    <w:r w:rsidR="006202C3">
      <w:rPr>
        <w:rFonts w:ascii="TH SarabunPSK" w:hAnsi="TH SarabunPSK" w:cs="TH SarabunPSK"/>
        <w:lang w:bidi="th-TH"/>
      </w:rPr>
      <w:t>3</w:t>
    </w:r>
    <w:r w:rsidR="005C3C66">
      <w:rPr>
        <w:rFonts w:ascii="TH SarabunPSK" w:hAnsi="TH SarabunPSK" w:cs="TH SarabunPSK"/>
        <w:lang w:bidi="th-TH"/>
      </w:rPr>
      <w:t xml:space="preserve"> </w:t>
    </w:r>
    <w:r w:rsidRPr="0037586E">
      <w:rPr>
        <w:rFonts w:ascii="TH SarabunPSK" w:hAnsi="TH SarabunPSK" w:cs="TH SarabunPSK"/>
        <w:lang w:bidi="th-TH"/>
      </w:rPr>
      <w:t>:</w:t>
    </w:r>
    <w:proofErr w:type="gramEnd"/>
    <w:r w:rsidRPr="0037586E">
      <w:rPr>
        <w:rFonts w:ascii="TH SarabunPSK" w:hAnsi="TH SarabunPSK" w:cs="TH SarabunPSK"/>
        <w:lang w:bidi="th-TH"/>
      </w:rPr>
      <w:t xml:space="preserve"> </w:t>
    </w:r>
    <w:r w:rsidR="00A237C1">
      <w:rPr>
        <w:rFonts w:ascii="TH SarabunPSK" w:hAnsi="TH SarabunPSK" w:cs="TH SarabunPSK"/>
        <w:lang w:bidi="th-TH"/>
      </w:rPr>
      <w:t xml:space="preserve"> </w:t>
    </w:r>
    <w:r w:rsidR="006202C3">
      <w:rPr>
        <w:rFonts w:ascii="TH SarabunPSK" w:hAnsi="TH SarabunPSK" w:cs="TH SarabunPSK"/>
        <w:lang w:bidi="th-TH"/>
      </w:rPr>
      <w:t>Data Classification</w:t>
    </w:r>
    <w:r>
      <w:rPr>
        <w:rFonts w:ascii="TH SarabunPSK" w:hAnsi="TH SarabunPSK" w:cs="TH SarabunPSK"/>
      </w:rPr>
      <w:t xml:space="preserve"> </w:t>
    </w:r>
  </w:p>
  <w:p w14:paraId="1525AFEF" w14:textId="77777777" w:rsidR="00EC60CC" w:rsidRPr="0037586E" w:rsidRDefault="00EC60CC" w:rsidP="00A97676">
    <w:pPr>
      <w:pStyle w:val="Header"/>
      <w:rPr>
        <w:rFonts w:ascii="TH SarabunPSK" w:hAnsi="TH SarabunPSK" w:cs="TH SarabunPSK"/>
        <w:lang w:bidi="th-TH"/>
      </w:rPr>
    </w:pPr>
  </w:p>
  <w:p w14:paraId="0E14CA5B" w14:textId="77777777" w:rsidR="00E11E77" w:rsidRDefault="00E11E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A0648"/>
    <w:multiLevelType w:val="hybridMultilevel"/>
    <w:tmpl w:val="67B027BE"/>
    <w:lvl w:ilvl="0" w:tplc="9A10FE8C">
      <w:start w:val="1"/>
      <w:numFmt w:val="decimal"/>
      <w:lvlText w:val="%1."/>
      <w:lvlJc w:val="left"/>
      <w:pPr>
        <w:ind w:left="540" w:hanging="360"/>
      </w:pPr>
      <w:rPr>
        <w:rFonts w:ascii="TH Sarabun New" w:hAnsi="TH Sarabun New" w:cs="TH Sarabun New" w:hint="default"/>
        <w:sz w:val="28"/>
        <w:szCs w:val="28"/>
      </w:rPr>
    </w:lvl>
    <w:lvl w:ilvl="1" w:tplc="04090017">
      <w:start w:val="1"/>
      <w:numFmt w:val="lowerLetter"/>
      <w:lvlText w:val="%2)"/>
      <w:lvlJc w:val="left"/>
      <w:pPr>
        <w:ind w:left="1260" w:hanging="360"/>
      </w:pPr>
    </w:lvl>
    <w:lvl w:ilvl="2" w:tplc="770477E6">
      <w:start w:val="1"/>
      <w:numFmt w:val="thaiLetters"/>
      <w:lvlText w:val="%3."/>
      <w:lvlJc w:val="left"/>
      <w:pPr>
        <w:ind w:left="2160" w:hanging="360"/>
      </w:pPr>
      <w:rPr>
        <w:rFonts w:ascii="TH Sarabun New" w:eastAsia="Cordia New" w:hAnsi="TH Sarabun New" w:cs="TH Sarabun New" w:hint="default"/>
        <w:u w:val="single"/>
      </w:r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2995161"/>
    <w:multiLevelType w:val="hybridMultilevel"/>
    <w:tmpl w:val="AECC7EE8"/>
    <w:lvl w:ilvl="0" w:tplc="FFFFFFFF">
      <w:start w:val="1"/>
      <w:numFmt w:val="decimal"/>
      <w:lvlText w:val="%1."/>
      <w:lvlJc w:val="left"/>
      <w:pPr>
        <w:ind w:left="1530" w:hanging="360"/>
      </w:pPr>
    </w:lvl>
    <w:lvl w:ilvl="1" w:tplc="FFFFFFFF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970" w:hanging="180"/>
      </w:pPr>
    </w:lvl>
    <w:lvl w:ilvl="3" w:tplc="FFFFFFFF" w:tentative="1">
      <w:start w:val="1"/>
      <w:numFmt w:val="decimal"/>
      <w:lvlText w:val="%4."/>
      <w:lvlJc w:val="left"/>
      <w:pPr>
        <w:ind w:left="3690" w:hanging="360"/>
      </w:pPr>
    </w:lvl>
    <w:lvl w:ilvl="4" w:tplc="FFFFFFFF" w:tentative="1">
      <w:start w:val="1"/>
      <w:numFmt w:val="lowerLetter"/>
      <w:lvlText w:val="%5."/>
      <w:lvlJc w:val="left"/>
      <w:pPr>
        <w:ind w:left="4410" w:hanging="360"/>
      </w:pPr>
    </w:lvl>
    <w:lvl w:ilvl="5" w:tplc="FFFFFFFF" w:tentative="1">
      <w:start w:val="1"/>
      <w:numFmt w:val="lowerRoman"/>
      <w:lvlText w:val="%6."/>
      <w:lvlJc w:val="right"/>
      <w:pPr>
        <w:ind w:left="5130" w:hanging="180"/>
      </w:pPr>
    </w:lvl>
    <w:lvl w:ilvl="6" w:tplc="FFFFFFFF" w:tentative="1">
      <w:start w:val="1"/>
      <w:numFmt w:val="decimal"/>
      <w:lvlText w:val="%7."/>
      <w:lvlJc w:val="left"/>
      <w:pPr>
        <w:ind w:left="5850" w:hanging="360"/>
      </w:pPr>
    </w:lvl>
    <w:lvl w:ilvl="7" w:tplc="FFFFFFFF" w:tentative="1">
      <w:start w:val="1"/>
      <w:numFmt w:val="lowerLetter"/>
      <w:lvlText w:val="%8."/>
      <w:lvlJc w:val="left"/>
      <w:pPr>
        <w:ind w:left="6570" w:hanging="360"/>
      </w:pPr>
    </w:lvl>
    <w:lvl w:ilvl="8" w:tplc="FFFFFFFF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2" w15:restartNumberingAfterBreak="0">
    <w:nsid w:val="042F33A2"/>
    <w:multiLevelType w:val="hybridMultilevel"/>
    <w:tmpl w:val="1F763AB4"/>
    <w:lvl w:ilvl="0" w:tplc="7F0A28A2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946179"/>
    <w:multiLevelType w:val="hybridMultilevel"/>
    <w:tmpl w:val="57165AD0"/>
    <w:lvl w:ilvl="0" w:tplc="03F6459C">
      <w:numFmt w:val="bullet"/>
      <w:lvlText w:val="-"/>
      <w:lvlJc w:val="left"/>
      <w:pPr>
        <w:ind w:left="1440" w:hanging="360"/>
      </w:pPr>
      <w:rPr>
        <w:rFonts w:ascii="TH SarabunPSK" w:eastAsia="Times New Roman" w:hAnsi="TH SarabunPSK" w:cs="TH SarabunPSK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091CE1"/>
    <w:multiLevelType w:val="hybridMultilevel"/>
    <w:tmpl w:val="E8E406BC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371ACB"/>
    <w:multiLevelType w:val="hybridMultilevel"/>
    <w:tmpl w:val="110EB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191CE7"/>
    <w:multiLevelType w:val="hybridMultilevel"/>
    <w:tmpl w:val="1FDC8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DA0848"/>
    <w:multiLevelType w:val="hybridMultilevel"/>
    <w:tmpl w:val="AECC7EE8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" w15:restartNumberingAfterBreak="0">
    <w:nsid w:val="14400815"/>
    <w:multiLevelType w:val="hybridMultilevel"/>
    <w:tmpl w:val="65503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5063612"/>
    <w:multiLevelType w:val="hybridMultilevel"/>
    <w:tmpl w:val="FB904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934024"/>
    <w:multiLevelType w:val="hybridMultilevel"/>
    <w:tmpl w:val="758604FE"/>
    <w:lvl w:ilvl="0" w:tplc="8098AE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60" w:hanging="360"/>
      </w:pPr>
    </w:lvl>
    <w:lvl w:ilvl="2" w:tplc="0409001B" w:tentative="1">
      <w:start w:val="1"/>
      <w:numFmt w:val="lowerRoman"/>
      <w:lvlText w:val="%3."/>
      <w:lvlJc w:val="right"/>
      <w:pPr>
        <w:ind w:left="1380" w:hanging="180"/>
      </w:pPr>
    </w:lvl>
    <w:lvl w:ilvl="3" w:tplc="0409000F" w:tentative="1">
      <w:start w:val="1"/>
      <w:numFmt w:val="decimal"/>
      <w:lvlText w:val="%4."/>
      <w:lvlJc w:val="left"/>
      <w:pPr>
        <w:ind w:left="2100" w:hanging="360"/>
      </w:pPr>
    </w:lvl>
    <w:lvl w:ilvl="4" w:tplc="04090019" w:tentative="1">
      <w:start w:val="1"/>
      <w:numFmt w:val="lowerLetter"/>
      <w:lvlText w:val="%5."/>
      <w:lvlJc w:val="left"/>
      <w:pPr>
        <w:ind w:left="2820" w:hanging="360"/>
      </w:pPr>
    </w:lvl>
    <w:lvl w:ilvl="5" w:tplc="0409001B" w:tentative="1">
      <w:start w:val="1"/>
      <w:numFmt w:val="lowerRoman"/>
      <w:lvlText w:val="%6."/>
      <w:lvlJc w:val="right"/>
      <w:pPr>
        <w:ind w:left="3540" w:hanging="180"/>
      </w:pPr>
    </w:lvl>
    <w:lvl w:ilvl="6" w:tplc="0409000F" w:tentative="1">
      <w:start w:val="1"/>
      <w:numFmt w:val="decimal"/>
      <w:lvlText w:val="%7."/>
      <w:lvlJc w:val="left"/>
      <w:pPr>
        <w:ind w:left="4260" w:hanging="360"/>
      </w:pPr>
    </w:lvl>
    <w:lvl w:ilvl="7" w:tplc="04090019" w:tentative="1">
      <w:start w:val="1"/>
      <w:numFmt w:val="lowerLetter"/>
      <w:lvlText w:val="%8."/>
      <w:lvlJc w:val="left"/>
      <w:pPr>
        <w:ind w:left="4980" w:hanging="360"/>
      </w:pPr>
    </w:lvl>
    <w:lvl w:ilvl="8" w:tplc="0409001B" w:tentative="1">
      <w:start w:val="1"/>
      <w:numFmt w:val="lowerRoman"/>
      <w:lvlText w:val="%9."/>
      <w:lvlJc w:val="right"/>
      <w:pPr>
        <w:ind w:left="5700" w:hanging="180"/>
      </w:pPr>
    </w:lvl>
  </w:abstractNum>
  <w:abstractNum w:abstractNumId="11" w15:restartNumberingAfterBreak="0">
    <w:nsid w:val="17E029D3"/>
    <w:multiLevelType w:val="hybridMultilevel"/>
    <w:tmpl w:val="615C7C1E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77136E"/>
    <w:multiLevelType w:val="hybridMultilevel"/>
    <w:tmpl w:val="53065E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E850F08"/>
    <w:multiLevelType w:val="hybridMultilevel"/>
    <w:tmpl w:val="AD180F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0C719BD"/>
    <w:multiLevelType w:val="hybridMultilevel"/>
    <w:tmpl w:val="D46A7366"/>
    <w:lvl w:ilvl="0" w:tplc="741826E8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5" w15:restartNumberingAfterBreak="0">
    <w:nsid w:val="22B81511"/>
    <w:multiLevelType w:val="hybridMultilevel"/>
    <w:tmpl w:val="D0747DEC"/>
    <w:lvl w:ilvl="0" w:tplc="33C69D32">
      <w:start w:val="1"/>
      <w:numFmt w:val="decimal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6" w15:restartNumberingAfterBreak="0">
    <w:nsid w:val="2F657351"/>
    <w:multiLevelType w:val="hybridMultilevel"/>
    <w:tmpl w:val="6E06703A"/>
    <w:lvl w:ilvl="0" w:tplc="E37CBCD2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F7492B"/>
    <w:multiLevelType w:val="hybridMultilevel"/>
    <w:tmpl w:val="DFE04B42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E11482"/>
    <w:multiLevelType w:val="hybridMultilevel"/>
    <w:tmpl w:val="33BE8DCC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3726C7D"/>
    <w:multiLevelType w:val="hybridMultilevel"/>
    <w:tmpl w:val="ACC47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1B349B"/>
    <w:multiLevelType w:val="hybridMultilevel"/>
    <w:tmpl w:val="E73C9AEC"/>
    <w:lvl w:ilvl="0" w:tplc="E1FCFCAC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61643B"/>
    <w:multiLevelType w:val="hybridMultilevel"/>
    <w:tmpl w:val="D6CCE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82292F"/>
    <w:multiLevelType w:val="hybridMultilevel"/>
    <w:tmpl w:val="34F85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896D8F"/>
    <w:multiLevelType w:val="hybridMultilevel"/>
    <w:tmpl w:val="DFE04B42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E869F4"/>
    <w:multiLevelType w:val="hybridMultilevel"/>
    <w:tmpl w:val="758604FE"/>
    <w:lvl w:ilvl="0" w:tplc="8098AE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60" w:hanging="360"/>
      </w:pPr>
    </w:lvl>
    <w:lvl w:ilvl="2" w:tplc="0409001B" w:tentative="1">
      <w:start w:val="1"/>
      <w:numFmt w:val="lowerRoman"/>
      <w:lvlText w:val="%3."/>
      <w:lvlJc w:val="right"/>
      <w:pPr>
        <w:ind w:left="1380" w:hanging="180"/>
      </w:pPr>
    </w:lvl>
    <w:lvl w:ilvl="3" w:tplc="0409000F" w:tentative="1">
      <w:start w:val="1"/>
      <w:numFmt w:val="decimal"/>
      <w:lvlText w:val="%4."/>
      <w:lvlJc w:val="left"/>
      <w:pPr>
        <w:ind w:left="2100" w:hanging="360"/>
      </w:pPr>
    </w:lvl>
    <w:lvl w:ilvl="4" w:tplc="04090019" w:tentative="1">
      <w:start w:val="1"/>
      <w:numFmt w:val="lowerLetter"/>
      <w:lvlText w:val="%5."/>
      <w:lvlJc w:val="left"/>
      <w:pPr>
        <w:ind w:left="2820" w:hanging="360"/>
      </w:pPr>
    </w:lvl>
    <w:lvl w:ilvl="5" w:tplc="0409001B" w:tentative="1">
      <w:start w:val="1"/>
      <w:numFmt w:val="lowerRoman"/>
      <w:lvlText w:val="%6."/>
      <w:lvlJc w:val="right"/>
      <w:pPr>
        <w:ind w:left="3540" w:hanging="180"/>
      </w:pPr>
    </w:lvl>
    <w:lvl w:ilvl="6" w:tplc="0409000F" w:tentative="1">
      <w:start w:val="1"/>
      <w:numFmt w:val="decimal"/>
      <w:lvlText w:val="%7."/>
      <w:lvlJc w:val="left"/>
      <w:pPr>
        <w:ind w:left="4260" w:hanging="360"/>
      </w:pPr>
    </w:lvl>
    <w:lvl w:ilvl="7" w:tplc="04090019" w:tentative="1">
      <w:start w:val="1"/>
      <w:numFmt w:val="lowerLetter"/>
      <w:lvlText w:val="%8."/>
      <w:lvlJc w:val="left"/>
      <w:pPr>
        <w:ind w:left="4980" w:hanging="360"/>
      </w:pPr>
    </w:lvl>
    <w:lvl w:ilvl="8" w:tplc="0409001B" w:tentative="1">
      <w:start w:val="1"/>
      <w:numFmt w:val="lowerRoman"/>
      <w:lvlText w:val="%9."/>
      <w:lvlJc w:val="right"/>
      <w:pPr>
        <w:ind w:left="5700" w:hanging="180"/>
      </w:pPr>
    </w:lvl>
  </w:abstractNum>
  <w:abstractNum w:abstractNumId="25" w15:restartNumberingAfterBreak="0">
    <w:nsid w:val="48D838E4"/>
    <w:multiLevelType w:val="hybridMultilevel"/>
    <w:tmpl w:val="9F40EFD6"/>
    <w:lvl w:ilvl="0" w:tplc="4790EDBA">
      <w:start w:val="1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DA6425"/>
    <w:multiLevelType w:val="hybridMultilevel"/>
    <w:tmpl w:val="71E6185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7" w15:restartNumberingAfterBreak="0">
    <w:nsid w:val="51503F5F"/>
    <w:multiLevelType w:val="hybridMultilevel"/>
    <w:tmpl w:val="D02257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B53736"/>
    <w:multiLevelType w:val="hybridMultilevel"/>
    <w:tmpl w:val="031EF24E"/>
    <w:lvl w:ilvl="0" w:tplc="5E62613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F90443"/>
    <w:multiLevelType w:val="hybridMultilevel"/>
    <w:tmpl w:val="728A9A6C"/>
    <w:lvl w:ilvl="0" w:tplc="741826E8">
      <w:start w:val="1"/>
      <w:numFmt w:val="decimal"/>
      <w:lvlText w:val="%1."/>
      <w:lvlJc w:val="left"/>
      <w:pPr>
        <w:ind w:left="19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0" w15:restartNumberingAfterBreak="0">
    <w:nsid w:val="61391041"/>
    <w:multiLevelType w:val="hybridMultilevel"/>
    <w:tmpl w:val="E65E5534"/>
    <w:lvl w:ilvl="0" w:tplc="A7E236CE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764ED5"/>
    <w:multiLevelType w:val="hybridMultilevel"/>
    <w:tmpl w:val="F96E90C2"/>
    <w:lvl w:ilvl="0" w:tplc="8E40AB8E">
      <w:start w:val="1"/>
      <w:numFmt w:val="decimal"/>
      <w:lvlText w:val="%1."/>
      <w:lvlJc w:val="left"/>
      <w:pPr>
        <w:ind w:left="1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50" w:hanging="360"/>
      </w:pPr>
    </w:lvl>
    <w:lvl w:ilvl="2" w:tplc="0409001B" w:tentative="1">
      <w:start w:val="1"/>
      <w:numFmt w:val="lowerRoman"/>
      <w:lvlText w:val="%3."/>
      <w:lvlJc w:val="right"/>
      <w:pPr>
        <w:ind w:left="2670" w:hanging="180"/>
      </w:pPr>
    </w:lvl>
    <w:lvl w:ilvl="3" w:tplc="0409000F" w:tentative="1">
      <w:start w:val="1"/>
      <w:numFmt w:val="decimal"/>
      <w:lvlText w:val="%4."/>
      <w:lvlJc w:val="left"/>
      <w:pPr>
        <w:ind w:left="3390" w:hanging="360"/>
      </w:pPr>
    </w:lvl>
    <w:lvl w:ilvl="4" w:tplc="04090019" w:tentative="1">
      <w:start w:val="1"/>
      <w:numFmt w:val="lowerLetter"/>
      <w:lvlText w:val="%5."/>
      <w:lvlJc w:val="left"/>
      <w:pPr>
        <w:ind w:left="4110" w:hanging="360"/>
      </w:pPr>
    </w:lvl>
    <w:lvl w:ilvl="5" w:tplc="0409001B" w:tentative="1">
      <w:start w:val="1"/>
      <w:numFmt w:val="lowerRoman"/>
      <w:lvlText w:val="%6."/>
      <w:lvlJc w:val="right"/>
      <w:pPr>
        <w:ind w:left="4830" w:hanging="180"/>
      </w:pPr>
    </w:lvl>
    <w:lvl w:ilvl="6" w:tplc="0409000F" w:tentative="1">
      <w:start w:val="1"/>
      <w:numFmt w:val="decimal"/>
      <w:lvlText w:val="%7."/>
      <w:lvlJc w:val="left"/>
      <w:pPr>
        <w:ind w:left="5550" w:hanging="360"/>
      </w:pPr>
    </w:lvl>
    <w:lvl w:ilvl="7" w:tplc="04090019" w:tentative="1">
      <w:start w:val="1"/>
      <w:numFmt w:val="lowerLetter"/>
      <w:lvlText w:val="%8."/>
      <w:lvlJc w:val="left"/>
      <w:pPr>
        <w:ind w:left="6270" w:hanging="360"/>
      </w:pPr>
    </w:lvl>
    <w:lvl w:ilvl="8" w:tplc="0409001B" w:tentative="1">
      <w:start w:val="1"/>
      <w:numFmt w:val="lowerRoman"/>
      <w:lvlText w:val="%9."/>
      <w:lvlJc w:val="right"/>
      <w:pPr>
        <w:ind w:left="6990" w:hanging="180"/>
      </w:pPr>
    </w:lvl>
  </w:abstractNum>
  <w:abstractNum w:abstractNumId="32" w15:restartNumberingAfterBreak="0">
    <w:nsid w:val="792553DC"/>
    <w:multiLevelType w:val="hybridMultilevel"/>
    <w:tmpl w:val="1F763AB4"/>
    <w:lvl w:ilvl="0" w:tplc="7F0A28A2">
      <w:start w:val="1"/>
      <w:numFmt w:val="decimal"/>
      <w:lvlText w:val="(%1)"/>
      <w:lvlJc w:val="left"/>
      <w:pPr>
        <w:ind w:left="720" w:hanging="360"/>
      </w:pPr>
      <w:rPr>
        <w:rFonts w:eastAsiaTheme="minorHAnsi" w:hint="default"/>
        <w:b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E97D39"/>
    <w:multiLevelType w:val="hybridMultilevel"/>
    <w:tmpl w:val="852A33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F1D4972"/>
    <w:multiLevelType w:val="hybridMultilevel"/>
    <w:tmpl w:val="CDA0E7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545097787">
    <w:abstractNumId w:val="8"/>
  </w:num>
  <w:num w:numId="2" w16cid:durableId="137264926">
    <w:abstractNumId w:val="34"/>
  </w:num>
  <w:num w:numId="3" w16cid:durableId="1923489541">
    <w:abstractNumId w:val="20"/>
  </w:num>
  <w:num w:numId="4" w16cid:durableId="626162993">
    <w:abstractNumId w:val="26"/>
  </w:num>
  <w:num w:numId="5" w16cid:durableId="913978192">
    <w:abstractNumId w:val="32"/>
  </w:num>
  <w:num w:numId="6" w16cid:durableId="937100650">
    <w:abstractNumId w:val="23"/>
  </w:num>
  <w:num w:numId="7" w16cid:durableId="1345664564">
    <w:abstractNumId w:val="22"/>
  </w:num>
  <w:num w:numId="8" w16cid:durableId="124391998">
    <w:abstractNumId w:val="9"/>
  </w:num>
  <w:num w:numId="9" w16cid:durableId="251353481">
    <w:abstractNumId w:val="13"/>
  </w:num>
  <w:num w:numId="10" w16cid:durableId="1974095981">
    <w:abstractNumId w:val="18"/>
  </w:num>
  <w:num w:numId="11" w16cid:durableId="1269240823">
    <w:abstractNumId w:val="27"/>
  </w:num>
  <w:num w:numId="12" w16cid:durableId="1684286734">
    <w:abstractNumId w:val="6"/>
  </w:num>
  <w:num w:numId="13" w16cid:durableId="1926573311">
    <w:abstractNumId w:val="12"/>
  </w:num>
  <w:num w:numId="14" w16cid:durableId="1740711395">
    <w:abstractNumId w:val="24"/>
  </w:num>
  <w:num w:numId="15" w16cid:durableId="1286693303">
    <w:abstractNumId w:val="16"/>
  </w:num>
  <w:num w:numId="16" w16cid:durableId="965431451">
    <w:abstractNumId w:val="0"/>
  </w:num>
  <w:num w:numId="17" w16cid:durableId="65421217">
    <w:abstractNumId w:val="33"/>
  </w:num>
  <w:num w:numId="18" w16cid:durableId="1958944184">
    <w:abstractNumId w:val="4"/>
  </w:num>
  <w:num w:numId="19" w16cid:durableId="7602568">
    <w:abstractNumId w:val="17"/>
  </w:num>
  <w:num w:numId="20" w16cid:durableId="680544132">
    <w:abstractNumId w:val="2"/>
  </w:num>
  <w:num w:numId="21" w16cid:durableId="1735548545">
    <w:abstractNumId w:val="30"/>
  </w:num>
  <w:num w:numId="22" w16cid:durableId="1922175144">
    <w:abstractNumId w:val="25"/>
  </w:num>
  <w:num w:numId="23" w16cid:durableId="1114059083">
    <w:abstractNumId w:val="28"/>
  </w:num>
  <w:num w:numId="24" w16cid:durableId="1063336458">
    <w:abstractNumId w:val="15"/>
  </w:num>
  <w:num w:numId="25" w16cid:durableId="1551767653">
    <w:abstractNumId w:val="11"/>
  </w:num>
  <w:num w:numId="26" w16cid:durableId="228613128">
    <w:abstractNumId w:val="21"/>
  </w:num>
  <w:num w:numId="27" w16cid:durableId="780607372">
    <w:abstractNumId w:val="5"/>
  </w:num>
  <w:num w:numId="28" w16cid:durableId="1681396573">
    <w:abstractNumId w:val="3"/>
  </w:num>
  <w:num w:numId="29" w16cid:durableId="724373303">
    <w:abstractNumId w:val="10"/>
  </w:num>
  <w:num w:numId="30" w16cid:durableId="1401905845">
    <w:abstractNumId w:val="19"/>
  </w:num>
  <w:num w:numId="31" w16cid:durableId="1108237144">
    <w:abstractNumId w:val="7"/>
  </w:num>
  <w:num w:numId="32" w16cid:durableId="1353532501">
    <w:abstractNumId w:val="1"/>
  </w:num>
  <w:num w:numId="33" w16cid:durableId="1436902316">
    <w:abstractNumId w:val="14"/>
  </w:num>
  <w:num w:numId="34" w16cid:durableId="499782529">
    <w:abstractNumId w:val="29"/>
  </w:num>
  <w:num w:numId="35" w16cid:durableId="1555846138">
    <w:abstractNumId w:val="31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wNzM1NbIwMDIwNjJR0lEKTi0uzszPAykwrAUAKQe1gCwAAAA="/>
  </w:docVars>
  <w:rsids>
    <w:rsidRoot w:val="008006E8"/>
    <w:rsid w:val="00007F1D"/>
    <w:rsid w:val="000217E5"/>
    <w:rsid w:val="000243A6"/>
    <w:rsid w:val="000256EE"/>
    <w:rsid w:val="000376E1"/>
    <w:rsid w:val="00045B69"/>
    <w:rsid w:val="00066807"/>
    <w:rsid w:val="00066DC8"/>
    <w:rsid w:val="000752EC"/>
    <w:rsid w:val="00090E76"/>
    <w:rsid w:val="000A40F1"/>
    <w:rsid w:val="000A68A3"/>
    <w:rsid w:val="000A74F2"/>
    <w:rsid w:val="000B0859"/>
    <w:rsid w:val="000C03E7"/>
    <w:rsid w:val="000C095A"/>
    <w:rsid w:val="000C0DA0"/>
    <w:rsid w:val="000D6905"/>
    <w:rsid w:val="000E75F4"/>
    <w:rsid w:val="000F4951"/>
    <w:rsid w:val="000F5403"/>
    <w:rsid w:val="001001A0"/>
    <w:rsid w:val="00102048"/>
    <w:rsid w:val="00104AB9"/>
    <w:rsid w:val="001058D1"/>
    <w:rsid w:val="00106644"/>
    <w:rsid w:val="00113373"/>
    <w:rsid w:val="001159E5"/>
    <w:rsid w:val="00121C81"/>
    <w:rsid w:val="00136EDD"/>
    <w:rsid w:val="00137E9C"/>
    <w:rsid w:val="00151491"/>
    <w:rsid w:val="001527A7"/>
    <w:rsid w:val="0015595A"/>
    <w:rsid w:val="00155B66"/>
    <w:rsid w:val="00194DFD"/>
    <w:rsid w:val="001C538B"/>
    <w:rsid w:val="001C55D9"/>
    <w:rsid w:val="001C57B4"/>
    <w:rsid w:val="001D2DA3"/>
    <w:rsid w:val="001E3B2A"/>
    <w:rsid w:val="001F1DCB"/>
    <w:rsid w:val="001F6BD8"/>
    <w:rsid w:val="001F7B8C"/>
    <w:rsid w:val="00203A55"/>
    <w:rsid w:val="0020519A"/>
    <w:rsid w:val="00207C3F"/>
    <w:rsid w:val="00211118"/>
    <w:rsid w:val="00211ABA"/>
    <w:rsid w:val="00213A50"/>
    <w:rsid w:val="00215AF2"/>
    <w:rsid w:val="00224C16"/>
    <w:rsid w:val="002316B3"/>
    <w:rsid w:val="002466E6"/>
    <w:rsid w:val="0024674A"/>
    <w:rsid w:val="00267D6E"/>
    <w:rsid w:val="00282AF3"/>
    <w:rsid w:val="00285BCE"/>
    <w:rsid w:val="002A1EF4"/>
    <w:rsid w:val="002B76DE"/>
    <w:rsid w:val="002C2216"/>
    <w:rsid w:val="002E0856"/>
    <w:rsid w:val="002E4315"/>
    <w:rsid w:val="002F46CE"/>
    <w:rsid w:val="00310457"/>
    <w:rsid w:val="00315B90"/>
    <w:rsid w:val="00330406"/>
    <w:rsid w:val="00343CAE"/>
    <w:rsid w:val="00350C0B"/>
    <w:rsid w:val="00353B29"/>
    <w:rsid w:val="00362ABD"/>
    <w:rsid w:val="0036338C"/>
    <w:rsid w:val="0036776F"/>
    <w:rsid w:val="0037586E"/>
    <w:rsid w:val="00381E19"/>
    <w:rsid w:val="003853C7"/>
    <w:rsid w:val="00387FBF"/>
    <w:rsid w:val="003902FC"/>
    <w:rsid w:val="003A5BD1"/>
    <w:rsid w:val="003B40F5"/>
    <w:rsid w:val="003B4B0A"/>
    <w:rsid w:val="003E0F04"/>
    <w:rsid w:val="003E21BC"/>
    <w:rsid w:val="003E482D"/>
    <w:rsid w:val="003E4CA9"/>
    <w:rsid w:val="003F44CB"/>
    <w:rsid w:val="00402330"/>
    <w:rsid w:val="00402A9F"/>
    <w:rsid w:val="00404EFD"/>
    <w:rsid w:val="00415853"/>
    <w:rsid w:val="00417A99"/>
    <w:rsid w:val="004206B2"/>
    <w:rsid w:val="0042213A"/>
    <w:rsid w:val="004378B9"/>
    <w:rsid w:val="00437E05"/>
    <w:rsid w:val="00440ADA"/>
    <w:rsid w:val="004446CF"/>
    <w:rsid w:val="0044781B"/>
    <w:rsid w:val="00447BBB"/>
    <w:rsid w:val="00450EDF"/>
    <w:rsid w:val="00454C7D"/>
    <w:rsid w:val="00460D0D"/>
    <w:rsid w:val="00466753"/>
    <w:rsid w:val="004668A8"/>
    <w:rsid w:val="00481C37"/>
    <w:rsid w:val="004843C9"/>
    <w:rsid w:val="00490758"/>
    <w:rsid w:val="004B7A2D"/>
    <w:rsid w:val="004C35A5"/>
    <w:rsid w:val="004C5349"/>
    <w:rsid w:val="004D02B2"/>
    <w:rsid w:val="004D7AC4"/>
    <w:rsid w:val="004D7CA6"/>
    <w:rsid w:val="004F712F"/>
    <w:rsid w:val="00520F4F"/>
    <w:rsid w:val="005237F6"/>
    <w:rsid w:val="00534F04"/>
    <w:rsid w:val="00535A72"/>
    <w:rsid w:val="0054425A"/>
    <w:rsid w:val="005442AF"/>
    <w:rsid w:val="00555D62"/>
    <w:rsid w:val="00556420"/>
    <w:rsid w:val="00572B46"/>
    <w:rsid w:val="00575D5D"/>
    <w:rsid w:val="0058394B"/>
    <w:rsid w:val="00591029"/>
    <w:rsid w:val="00591854"/>
    <w:rsid w:val="00592E95"/>
    <w:rsid w:val="00596679"/>
    <w:rsid w:val="0059700E"/>
    <w:rsid w:val="005A23BE"/>
    <w:rsid w:val="005A3529"/>
    <w:rsid w:val="005A5BA7"/>
    <w:rsid w:val="005A685D"/>
    <w:rsid w:val="005B2A25"/>
    <w:rsid w:val="005B6DC8"/>
    <w:rsid w:val="005C1D8A"/>
    <w:rsid w:val="005C3C66"/>
    <w:rsid w:val="005C506E"/>
    <w:rsid w:val="005C6CC6"/>
    <w:rsid w:val="005D796D"/>
    <w:rsid w:val="005E1598"/>
    <w:rsid w:val="005E1C6F"/>
    <w:rsid w:val="005E2571"/>
    <w:rsid w:val="005F02E6"/>
    <w:rsid w:val="005F33F1"/>
    <w:rsid w:val="00604D5C"/>
    <w:rsid w:val="0061295B"/>
    <w:rsid w:val="00613688"/>
    <w:rsid w:val="00617C82"/>
    <w:rsid w:val="006202C3"/>
    <w:rsid w:val="006211C2"/>
    <w:rsid w:val="00621867"/>
    <w:rsid w:val="00624D3C"/>
    <w:rsid w:val="0062796E"/>
    <w:rsid w:val="00631844"/>
    <w:rsid w:val="00636BD0"/>
    <w:rsid w:val="0066375C"/>
    <w:rsid w:val="006669B9"/>
    <w:rsid w:val="0066705E"/>
    <w:rsid w:val="0066736E"/>
    <w:rsid w:val="006846FD"/>
    <w:rsid w:val="006A1AFF"/>
    <w:rsid w:val="006B4B7B"/>
    <w:rsid w:val="006C458F"/>
    <w:rsid w:val="006D370A"/>
    <w:rsid w:val="006D374F"/>
    <w:rsid w:val="006D3CF3"/>
    <w:rsid w:val="006D5E83"/>
    <w:rsid w:val="006D7625"/>
    <w:rsid w:val="006F0AAB"/>
    <w:rsid w:val="006F3522"/>
    <w:rsid w:val="006F66BE"/>
    <w:rsid w:val="006F6CA5"/>
    <w:rsid w:val="00700FDD"/>
    <w:rsid w:val="00702E4E"/>
    <w:rsid w:val="0070564F"/>
    <w:rsid w:val="00715C8B"/>
    <w:rsid w:val="00720C89"/>
    <w:rsid w:val="00734B87"/>
    <w:rsid w:val="00744968"/>
    <w:rsid w:val="00752F99"/>
    <w:rsid w:val="00753983"/>
    <w:rsid w:val="00767220"/>
    <w:rsid w:val="00772EF4"/>
    <w:rsid w:val="007768D6"/>
    <w:rsid w:val="007771F5"/>
    <w:rsid w:val="00782A1D"/>
    <w:rsid w:val="00787A08"/>
    <w:rsid w:val="00793260"/>
    <w:rsid w:val="00794AE1"/>
    <w:rsid w:val="00795C71"/>
    <w:rsid w:val="007A121D"/>
    <w:rsid w:val="007B2CC5"/>
    <w:rsid w:val="007C7E16"/>
    <w:rsid w:val="007D10D3"/>
    <w:rsid w:val="007D2326"/>
    <w:rsid w:val="007D3492"/>
    <w:rsid w:val="007E6EA2"/>
    <w:rsid w:val="007F0467"/>
    <w:rsid w:val="008006E8"/>
    <w:rsid w:val="00802F4D"/>
    <w:rsid w:val="008039CC"/>
    <w:rsid w:val="008075FB"/>
    <w:rsid w:val="00813E4E"/>
    <w:rsid w:val="008206BD"/>
    <w:rsid w:val="00820E7F"/>
    <w:rsid w:val="008250CB"/>
    <w:rsid w:val="008341F1"/>
    <w:rsid w:val="0084231B"/>
    <w:rsid w:val="00844AF9"/>
    <w:rsid w:val="00857F13"/>
    <w:rsid w:val="0086218F"/>
    <w:rsid w:val="00881478"/>
    <w:rsid w:val="008A152E"/>
    <w:rsid w:val="008C7734"/>
    <w:rsid w:val="008D09C2"/>
    <w:rsid w:val="008E1475"/>
    <w:rsid w:val="008E7210"/>
    <w:rsid w:val="008F56BC"/>
    <w:rsid w:val="00913732"/>
    <w:rsid w:val="00917ACA"/>
    <w:rsid w:val="00931052"/>
    <w:rsid w:val="00933BF0"/>
    <w:rsid w:val="0094387D"/>
    <w:rsid w:val="00950A7C"/>
    <w:rsid w:val="009575A0"/>
    <w:rsid w:val="00962265"/>
    <w:rsid w:val="0096368A"/>
    <w:rsid w:val="0097683E"/>
    <w:rsid w:val="00985631"/>
    <w:rsid w:val="009B38C7"/>
    <w:rsid w:val="009B3C28"/>
    <w:rsid w:val="009B731F"/>
    <w:rsid w:val="009C3DAD"/>
    <w:rsid w:val="009E28AE"/>
    <w:rsid w:val="009E5F36"/>
    <w:rsid w:val="009E7DE7"/>
    <w:rsid w:val="009F60F3"/>
    <w:rsid w:val="00A008F4"/>
    <w:rsid w:val="00A1730F"/>
    <w:rsid w:val="00A237C1"/>
    <w:rsid w:val="00A4716C"/>
    <w:rsid w:val="00A47A74"/>
    <w:rsid w:val="00A53978"/>
    <w:rsid w:val="00A54843"/>
    <w:rsid w:val="00A569FB"/>
    <w:rsid w:val="00A56C38"/>
    <w:rsid w:val="00A67DC9"/>
    <w:rsid w:val="00A735D9"/>
    <w:rsid w:val="00A74DCA"/>
    <w:rsid w:val="00A77DD6"/>
    <w:rsid w:val="00A832C7"/>
    <w:rsid w:val="00A97676"/>
    <w:rsid w:val="00AD2908"/>
    <w:rsid w:val="00AD435D"/>
    <w:rsid w:val="00AE286C"/>
    <w:rsid w:val="00AE5C23"/>
    <w:rsid w:val="00AE75E0"/>
    <w:rsid w:val="00AF34E9"/>
    <w:rsid w:val="00B05E06"/>
    <w:rsid w:val="00B25DD4"/>
    <w:rsid w:val="00B41683"/>
    <w:rsid w:val="00B543B8"/>
    <w:rsid w:val="00B67C68"/>
    <w:rsid w:val="00B71626"/>
    <w:rsid w:val="00B7548A"/>
    <w:rsid w:val="00B762B0"/>
    <w:rsid w:val="00B800F8"/>
    <w:rsid w:val="00B9358E"/>
    <w:rsid w:val="00B96900"/>
    <w:rsid w:val="00BA0CD0"/>
    <w:rsid w:val="00BA0D1F"/>
    <w:rsid w:val="00BB40A7"/>
    <w:rsid w:val="00BB4CB3"/>
    <w:rsid w:val="00BF297B"/>
    <w:rsid w:val="00C17373"/>
    <w:rsid w:val="00C24C9B"/>
    <w:rsid w:val="00C41FBB"/>
    <w:rsid w:val="00C85A1F"/>
    <w:rsid w:val="00C87A6A"/>
    <w:rsid w:val="00C90736"/>
    <w:rsid w:val="00CA09D3"/>
    <w:rsid w:val="00CA4233"/>
    <w:rsid w:val="00CA4ACE"/>
    <w:rsid w:val="00CC4239"/>
    <w:rsid w:val="00CD363C"/>
    <w:rsid w:val="00CD74E1"/>
    <w:rsid w:val="00CE1671"/>
    <w:rsid w:val="00CF3B71"/>
    <w:rsid w:val="00CF65CA"/>
    <w:rsid w:val="00D03DFD"/>
    <w:rsid w:val="00D11EC9"/>
    <w:rsid w:val="00D13901"/>
    <w:rsid w:val="00D17B4F"/>
    <w:rsid w:val="00D21AED"/>
    <w:rsid w:val="00D22842"/>
    <w:rsid w:val="00D37C97"/>
    <w:rsid w:val="00D4068E"/>
    <w:rsid w:val="00D42172"/>
    <w:rsid w:val="00D53DFC"/>
    <w:rsid w:val="00D54096"/>
    <w:rsid w:val="00D567AC"/>
    <w:rsid w:val="00D64CE0"/>
    <w:rsid w:val="00D7093B"/>
    <w:rsid w:val="00D73217"/>
    <w:rsid w:val="00D742AA"/>
    <w:rsid w:val="00D752D5"/>
    <w:rsid w:val="00D80081"/>
    <w:rsid w:val="00D811A7"/>
    <w:rsid w:val="00D92315"/>
    <w:rsid w:val="00DB3574"/>
    <w:rsid w:val="00DB4616"/>
    <w:rsid w:val="00DE22E7"/>
    <w:rsid w:val="00DE35A1"/>
    <w:rsid w:val="00E0067B"/>
    <w:rsid w:val="00E01CB7"/>
    <w:rsid w:val="00E03ED5"/>
    <w:rsid w:val="00E11E77"/>
    <w:rsid w:val="00E13A54"/>
    <w:rsid w:val="00E13CAC"/>
    <w:rsid w:val="00E23436"/>
    <w:rsid w:val="00E2638A"/>
    <w:rsid w:val="00E27D14"/>
    <w:rsid w:val="00E30490"/>
    <w:rsid w:val="00E42943"/>
    <w:rsid w:val="00E44D98"/>
    <w:rsid w:val="00E559C2"/>
    <w:rsid w:val="00E55E6D"/>
    <w:rsid w:val="00E613F3"/>
    <w:rsid w:val="00E73E98"/>
    <w:rsid w:val="00E876C2"/>
    <w:rsid w:val="00E9096F"/>
    <w:rsid w:val="00E95D91"/>
    <w:rsid w:val="00EA31F8"/>
    <w:rsid w:val="00EB2CF4"/>
    <w:rsid w:val="00EC60CC"/>
    <w:rsid w:val="00ED7D71"/>
    <w:rsid w:val="00EE183F"/>
    <w:rsid w:val="00EE5D67"/>
    <w:rsid w:val="00EE616C"/>
    <w:rsid w:val="00EE7B6C"/>
    <w:rsid w:val="00EF50E5"/>
    <w:rsid w:val="00F019D5"/>
    <w:rsid w:val="00F16636"/>
    <w:rsid w:val="00F171C2"/>
    <w:rsid w:val="00F2548E"/>
    <w:rsid w:val="00F34D6C"/>
    <w:rsid w:val="00F452DA"/>
    <w:rsid w:val="00F57567"/>
    <w:rsid w:val="00F57AB7"/>
    <w:rsid w:val="00F67040"/>
    <w:rsid w:val="00F71267"/>
    <w:rsid w:val="00F807B5"/>
    <w:rsid w:val="00F81CD3"/>
    <w:rsid w:val="00F8622E"/>
    <w:rsid w:val="00F91C63"/>
    <w:rsid w:val="00F9375C"/>
    <w:rsid w:val="00FA20B7"/>
    <w:rsid w:val="00FA7496"/>
    <w:rsid w:val="00FB2FA6"/>
    <w:rsid w:val="00FB4064"/>
    <w:rsid w:val="00FB4F90"/>
    <w:rsid w:val="00FB5EB7"/>
    <w:rsid w:val="00FC4ECC"/>
    <w:rsid w:val="00FD0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E101B5"/>
  <w15:chartTrackingRefBased/>
  <w15:docId w15:val="{DBB748E6-82A2-4452-A7B9-763022A84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9"/>
    <w:qFormat/>
    <w:rsid w:val="00E13A54"/>
    <w:pPr>
      <w:widowControl w:val="0"/>
      <w:autoSpaceDE w:val="0"/>
      <w:autoSpaceDN w:val="0"/>
      <w:adjustRightInd w:val="0"/>
      <w:spacing w:after="0" w:line="240" w:lineRule="auto"/>
      <w:ind w:left="1080" w:hanging="360"/>
      <w:outlineLvl w:val="1"/>
    </w:pPr>
    <w:rPr>
      <w:rFonts w:ascii="Times New Roman" w:eastAsiaTheme="minorEastAsia" w:hAnsi="Times New Roman" w:cs="Angsana New"/>
      <w:color w:val="000000"/>
      <w:kern w:val="24"/>
      <w:sz w:val="48"/>
      <w:szCs w:val="48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6E8"/>
    <w:pPr>
      <w:ind w:left="720"/>
      <w:contextualSpacing/>
    </w:pPr>
  </w:style>
  <w:style w:type="table" w:styleId="TableGrid">
    <w:name w:val="Table Grid"/>
    <w:basedOn w:val="TableNormal"/>
    <w:uiPriority w:val="39"/>
    <w:rsid w:val="008006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F66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66BE"/>
  </w:style>
  <w:style w:type="paragraph" w:styleId="Footer">
    <w:name w:val="footer"/>
    <w:basedOn w:val="Normal"/>
    <w:link w:val="FooterChar"/>
    <w:uiPriority w:val="99"/>
    <w:unhideWhenUsed/>
    <w:rsid w:val="006F66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66BE"/>
  </w:style>
  <w:style w:type="paragraph" w:styleId="NormalWeb">
    <w:name w:val="Normal (Web)"/>
    <w:basedOn w:val="Normal"/>
    <w:uiPriority w:val="99"/>
    <w:semiHidden/>
    <w:unhideWhenUsed/>
    <w:rsid w:val="002111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h-T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A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AC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9"/>
    <w:rsid w:val="00E13A54"/>
    <w:rPr>
      <w:rFonts w:ascii="Times New Roman" w:eastAsiaTheme="minorEastAsia" w:hAnsi="Times New Roman" w:cs="Angsana New"/>
      <w:color w:val="000000"/>
      <w:kern w:val="24"/>
      <w:sz w:val="48"/>
      <w:szCs w:val="48"/>
      <w:lang w:bidi="th-TH"/>
    </w:rPr>
  </w:style>
  <w:style w:type="paragraph" w:styleId="NoSpacing">
    <w:name w:val="No Spacing"/>
    <w:link w:val="NoSpacingChar"/>
    <w:uiPriority w:val="1"/>
    <w:qFormat/>
    <w:rsid w:val="006211C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211C2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82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28735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919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727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9370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185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894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0850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328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041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5518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83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6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9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2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158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5772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394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691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8913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193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9888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576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9777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68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7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7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99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19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30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1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9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2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6893">
          <w:marLeft w:val="2261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4643">
          <w:marLeft w:val="2261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8546">
          <w:marLeft w:val="2261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2218">
          <w:marLeft w:val="2261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34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3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37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23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07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2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8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42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06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5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00046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336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50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7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BASE DESIGN (PART I)</vt:lpstr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 DESIGN (PART I)</dc:title>
  <dc:subject>Data Modeling Using the Entity-Relationship (ER) Model                                &amp; Mapping ER Diagram to Relational Schema</dc:subject>
  <dc:creator>DUSSADEE PRASERTTITIPONG</dc:creator>
  <cp:keywords/>
  <dc:description/>
  <cp:lastModifiedBy>PHUTHARESUAN WACHIRAPISUT</cp:lastModifiedBy>
  <cp:revision>2</cp:revision>
  <cp:lastPrinted>2020-07-16T17:14:00Z</cp:lastPrinted>
  <dcterms:created xsi:type="dcterms:W3CDTF">2024-07-09T07:18:00Z</dcterms:created>
  <dcterms:modified xsi:type="dcterms:W3CDTF">2024-07-09T07:18:00Z</dcterms:modified>
</cp:coreProperties>
</file>